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C42E3F" w:rsidRPr="00C42E3F" w14:paraId="5189383A" w14:textId="77777777" w:rsidTr="00E36078">
        <w:trPr>
          <w:trHeight w:val="1153"/>
        </w:trPr>
        <w:tc>
          <w:tcPr>
            <w:tcW w:w="5000" w:type="pct"/>
            <w:shd w:val="clear" w:color="auto" w:fill="000000" w:themeFill="text1"/>
          </w:tcPr>
          <w:p w14:paraId="41A2F5AC" w14:textId="77777777" w:rsidR="00C42E3F" w:rsidRPr="00C42E3F" w:rsidRDefault="00C42E3F" w:rsidP="00C42E3F">
            <w:pPr>
              <w:spacing w:line="240" w:lineRule="auto"/>
              <w:rPr>
                <w:rFonts w:ascii="Arial" w:hAnsi="Arial" w:cs="Arial"/>
              </w:rPr>
            </w:pPr>
          </w:p>
          <w:p w14:paraId="567B4169" w14:textId="4B19288D" w:rsidR="00677656" w:rsidRPr="00C42E3F" w:rsidRDefault="005C14C7" w:rsidP="005C14C7">
            <w:pPr>
              <w:spacing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CC9900"/>
                <w:sz w:val="24"/>
              </w:rPr>
              <w:t>AP</w:t>
            </w:r>
            <w:r w:rsidR="00B5656D">
              <w:rPr>
                <w:rFonts w:ascii="Arial" w:hAnsi="Arial" w:cs="Arial"/>
                <w:b/>
                <w:color w:val="CC9900"/>
                <w:sz w:val="24"/>
              </w:rPr>
              <w:t>P</w:t>
            </w:r>
            <w:r>
              <w:rPr>
                <w:rFonts w:ascii="Arial" w:hAnsi="Arial" w:cs="Arial"/>
                <w:b/>
                <w:color w:val="CC9900"/>
                <w:sz w:val="24"/>
              </w:rPr>
              <w:t xml:space="preserve">LICATION </w:t>
            </w:r>
            <w:r w:rsidR="008958BF">
              <w:rPr>
                <w:rFonts w:ascii="Arial" w:hAnsi="Arial" w:cs="Arial"/>
                <w:b/>
                <w:color w:val="CC9900"/>
                <w:sz w:val="24"/>
              </w:rPr>
              <w:t xml:space="preserve">FOR </w:t>
            </w:r>
            <w:r w:rsidR="0060078D">
              <w:rPr>
                <w:rFonts w:ascii="Arial" w:hAnsi="Arial" w:cs="Arial"/>
                <w:b/>
                <w:color w:val="CC9900"/>
                <w:sz w:val="24"/>
              </w:rPr>
              <w:t>MATTERS RELATED TO THE OPERATIONAL RISK NEW STA</w:t>
            </w:r>
            <w:r w:rsidR="003D4B92">
              <w:rPr>
                <w:rFonts w:ascii="Arial" w:hAnsi="Arial" w:cs="Arial"/>
                <w:b/>
                <w:color w:val="CC9900"/>
                <w:sz w:val="24"/>
              </w:rPr>
              <w:t>N</w:t>
            </w:r>
            <w:r w:rsidR="0060078D">
              <w:rPr>
                <w:rFonts w:ascii="Arial" w:hAnsi="Arial" w:cs="Arial"/>
                <w:b/>
                <w:color w:val="CC9900"/>
                <w:sz w:val="24"/>
              </w:rPr>
              <w:t>DARDISED APPROACH</w:t>
            </w:r>
          </w:p>
        </w:tc>
      </w:tr>
    </w:tbl>
    <w:p w14:paraId="183EF62B" w14:textId="77777777" w:rsidR="00C42E3F" w:rsidRPr="00C42E3F" w:rsidRDefault="00C42E3F" w:rsidP="00C42E3F">
      <w:pPr>
        <w:numPr>
          <w:ilvl w:val="1"/>
          <w:numId w:val="0"/>
        </w:numPr>
        <w:spacing w:line="240" w:lineRule="auto"/>
        <w:rPr>
          <w:rFonts w:ascii="Arial" w:eastAsiaTheme="minorEastAsia" w:hAnsi="Arial" w:cs="Arial"/>
          <w:color w:val="5A5A5A" w:themeColor="text1" w:themeTint="A5"/>
          <w:spacing w:val="15"/>
        </w:rPr>
      </w:pPr>
    </w:p>
    <w:tbl>
      <w:tblPr>
        <w:tblStyle w:val="TableGrid"/>
        <w:tblpPr w:leftFromText="180" w:rightFromText="180" w:vertAnchor="text" w:horzAnchor="margin" w:tblpX="28" w:tblpY="46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C42E3F" w:rsidRPr="00C42E3F" w14:paraId="103E4DAC" w14:textId="77777777" w:rsidTr="002B1720">
        <w:trPr>
          <w:trHeight w:val="840"/>
        </w:trPr>
        <w:tc>
          <w:tcPr>
            <w:tcW w:w="5000" w:type="pct"/>
          </w:tcPr>
          <w:p w14:paraId="42769514" w14:textId="77777777" w:rsidR="00414DB7" w:rsidRPr="00414DB7" w:rsidRDefault="00414DB7" w:rsidP="00C42E3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A4208B7" w14:textId="77777777" w:rsidR="00C42E3F" w:rsidRPr="002B1720" w:rsidRDefault="00C42E3F" w:rsidP="00C42E3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1720">
              <w:rPr>
                <w:rFonts w:ascii="Arial" w:hAnsi="Arial" w:cs="Arial"/>
                <w:b/>
                <w:sz w:val="24"/>
                <w:szCs w:val="24"/>
              </w:rPr>
              <w:t>Purpose of this document</w:t>
            </w:r>
          </w:p>
          <w:p w14:paraId="0A0F83C2" w14:textId="5014A05E" w:rsidR="00C42E3F" w:rsidRPr="002B1720" w:rsidRDefault="00CB0459" w:rsidP="001E7FFD">
            <w:pPr>
              <w:pStyle w:val="Default"/>
              <w:jc w:val="center"/>
            </w:pPr>
            <w:r w:rsidRPr="00CB0459">
              <w:rPr>
                <w:sz w:val="22"/>
                <w:szCs w:val="22"/>
              </w:rPr>
              <w:t xml:space="preserve">This form should be completed </w:t>
            </w:r>
            <w:r w:rsidR="00BC433A">
              <w:rPr>
                <w:sz w:val="22"/>
                <w:szCs w:val="22"/>
              </w:rPr>
              <w:t xml:space="preserve">for matters related </w:t>
            </w:r>
            <w:r w:rsidRPr="00CB0459">
              <w:rPr>
                <w:sz w:val="22"/>
                <w:szCs w:val="22"/>
              </w:rPr>
              <w:t xml:space="preserve">to the </w:t>
            </w:r>
            <w:r w:rsidR="00BC433A">
              <w:rPr>
                <w:sz w:val="22"/>
                <w:szCs w:val="22"/>
              </w:rPr>
              <w:t>New Standardised Approach</w:t>
            </w:r>
            <w:r w:rsidR="00894405">
              <w:rPr>
                <w:sz w:val="22"/>
                <w:szCs w:val="22"/>
              </w:rPr>
              <w:t xml:space="preserve"> for the calculation of op</w:t>
            </w:r>
            <w:r w:rsidR="00763C40">
              <w:rPr>
                <w:sz w:val="22"/>
                <w:szCs w:val="22"/>
              </w:rPr>
              <w:t>e</w:t>
            </w:r>
            <w:r w:rsidR="00894405">
              <w:rPr>
                <w:sz w:val="22"/>
                <w:szCs w:val="22"/>
              </w:rPr>
              <w:t>rationa</w:t>
            </w:r>
            <w:r w:rsidR="001E7FFD">
              <w:rPr>
                <w:sz w:val="22"/>
                <w:szCs w:val="22"/>
              </w:rPr>
              <w:t>l risk capital</w:t>
            </w:r>
          </w:p>
        </w:tc>
      </w:tr>
    </w:tbl>
    <w:p w14:paraId="4C4FC300" w14:textId="75968594" w:rsidR="0055247B" w:rsidRDefault="0055247B" w:rsidP="00681B96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28" w:tblpY="46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98073C" w:rsidRPr="00C42E3F" w14:paraId="408A5C62" w14:textId="77777777" w:rsidTr="000016FB">
        <w:trPr>
          <w:trHeight w:val="840"/>
        </w:trPr>
        <w:tc>
          <w:tcPr>
            <w:tcW w:w="5000" w:type="pct"/>
          </w:tcPr>
          <w:p w14:paraId="5C2E4A92" w14:textId="77777777" w:rsidR="0098073C" w:rsidRPr="00414DB7" w:rsidRDefault="0098073C" w:rsidP="0098073C">
            <w:pPr>
              <w:rPr>
                <w:rFonts w:ascii="Arial" w:hAnsi="Arial" w:cs="Arial"/>
                <w:sz w:val="24"/>
                <w:szCs w:val="24"/>
              </w:rPr>
            </w:pPr>
          </w:p>
          <w:p w14:paraId="76EFAABD" w14:textId="24251B5B" w:rsidR="0098073C" w:rsidRDefault="0098073C" w:rsidP="0098073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structions for Completion</w:t>
            </w:r>
          </w:p>
          <w:p w14:paraId="3E973040" w14:textId="77777777" w:rsidR="0098073C" w:rsidRPr="002B1720" w:rsidRDefault="0098073C" w:rsidP="0098073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F30F49D" w14:textId="41E66278" w:rsidR="0098073C" w:rsidRDefault="0098073C" w:rsidP="0098073C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Arial" w:hAnsi="Arial" w:cs="Arial"/>
              </w:rPr>
            </w:pPr>
            <w:r w:rsidRPr="0098073C">
              <w:rPr>
                <w:rFonts w:ascii="Arial" w:hAnsi="Arial" w:cs="Arial"/>
                <w:b/>
                <w:bCs/>
              </w:rPr>
              <w:t>Section 1</w:t>
            </w:r>
            <w:r w:rsidR="00763C40">
              <w:rPr>
                <w:rFonts w:ascii="Arial" w:hAnsi="Arial" w:cs="Arial"/>
                <w:b/>
                <w:bCs/>
              </w:rPr>
              <w:t xml:space="preserve"> and 2</w:t>
            </w:r>
            <w:r w:rsidRPr="0098073C">
              <w:rPr>
                <w:rFonts w:ascii="Arial" w:hAnsi="Arial" w:cs="Arial"/>
              </w:rPr>
              <w:t xml:space="preserve"> should always be completed</w:t>
            </w:r>
          </w:p>
          <w:p w14:paraId="6F5F5C37" w14:textId="6F97A611" w:rsidR="0098073C" w:rsidRDefault="00763C40" w:rsidP="00763C40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Section 3 </w:t>
            </w:r>
            <w:r w:rsidRPr="00763C40">
              <w:rPr>
                <w:rFonts w:ascii="Arial" w:hAnsi="Arial" w:cs="Arial"/>
              </w:rPr>
              <w:t>should be completed prior to the initial use of the I</w:t>
            </w:r>
            <w:r w:rsidR="003D4B92">
              <w:rPr>
                <w:rFonts w:ascii="Arial" w:hAnsi="Arial" w:cs="Arial"/>
              </w:rPr>
              <w:t xml:space="preserve">nternal </w:t>
            </w:r>
            <w:r w:rsidRPr="00763C40">
              <w:rPr>
                <w:rFonts w:ascii="Arial" w:hAnsi="Arial" w:cs="Arial"/>
              </w:rPr>
              <w:t>L</w:t>
            </w:r>
            <w:r w:rsidR="003D4B92">
              <w:rPr>
                <w:rFonts w:ascii="Arial" w:hAnsi="Arial" w:cs="Arial"/>
              </w:rPr>
              <w:t xml:space="preserve">oss </w:t>
            </w:r>
            <w:r w:rsidRPr="00763C40">
              <w:rPr>
                <w:rFonts w:ascii="Arial" w:hAnsi="Arial" w:cs="Arial"/>
              </w:rPr>
              <w:t>M</w:t>
            </w:r>
            <w:r w:rsidR="003D4B92">
              <w:rPr>
                <w:rFonts w:ascii="Arial" w:hAnsi="Arial" w:cs="Arial"/>
              </w:rPr>
              <w:t>ultiplier</w:t>
            </w:r>
            <w:r w:rsidRPr="00763C40">
              <w:rPr>
                <w:rFonts w:ascii="Arial" w:hAnsi="Arial" w:cs="Arial"/>
              </w:rPr>
              <w:t xml:space="preserve"> </w:t>
            </w:r>
            <w:r w:rsidR="0098073C" w:rsidRPr="00763C40">
              <w:rPr>
                <w:rFonts w:ascii="Arial" w:hAnsi="Arial" w:cs="Arial"/>
              </w:rPr>
              <w:t>for the calculation of op</w:t>
            </w:r>
            <w:r>
              <w:rPr>
                <w:rFonts w:ascii="Arial" w:hAnsi="Arial" w:cs="Arial"/>
              </w:rPr>
              <w:t>e</w:t>
            </w:r>
            <w:r w:rsidR="0098073C" w:rsidRPr="00763C40">
              <w:rPr>
                <w:rFonts w:ascii="Arial" w:hAnsi="Arial" w:cs="Arial"/>
              </w:rPr>
              <w:t>rational risk capital</w:t>
            </w:r>
          </w:p>
          <w:p w14:paraId="64122631" w14:textId="77777777" w:rsidR="00763C40" w:rsidRDefault="00763C40" w:rsidP="00763C40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Section 4 </w:t>
            </w:r>
            <w:r w:rsidR="001440E0" w:rsidRPr="00FE5B64">
              <w:rPr>
                <w:rFonts w:ascii="Arial" w:hAnsi="Arial" w:cs="Arial"/>
              </w:rPr>
              <w:t xml:space="preserve">completed </w:t>
            </w:r>
            <w:r w:rsidR="004B6F2B" w:rsidRPr="00FE5B64">
              <w:rPr>
                <w:rFonts w:ascii="Arial" w:hAnsi="Arial" w:cs="Arial"/>
              </w:rPr>
              <w:t xml:space="preserve">when applying for the exclusion of losses from the </w:t>
            </w:r>
            <w:r w:rsidR="00FE5B64" w:rsidRPr="00FE5B64">
              <w:rPr>
                <w:rFonts w:ascii="Arial" w:hAnsi="Arial" w:cs="Arial"/>
              </w:rPr>
              <w:t>loss component</w:t>
            </w:r>
          </w:p>
          <w:p w14:paraId="6FD88252" w14:textId="77777777" w:rsidR="00925F3A" w:rsidRDefault="00925F3A" w:rsidP="00763C40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Section 5 </w:t>
            </w:r>
            <w:r w:rsidRPr="00FE5B64">
              <w:rPr>
                <w:rFonts w:ascii="Arial" w:hAnsi="Arial" w:cs="Arial"/>
              </w:rPr>
              <w:t xml:space="preserve">completed when applying for the exclusion of </w:t>
            </w:r>
            <w:r>
              <w:rPr>
                <w:rFonts w:ascii="Arial" w:hAnsi="Arial" w:cs="Arial"/>
              </w:rPr>
              <w:t>divested</w:t>
            </w:r>
            <w:r w:rsidR="009A2AD5">
              <w:rPr>
                <w:rFonts w:ascii="Arial" w:hAnsi="Arial" w:cs="Arial"/>
              </w:rPr>
              <w:t>/discontinued</w:t>
            </w:r>
            <w:r>
              <w:rPr>
                <w:rFonts w:ascii="Arial" w:hAnsi="Arial" w:cs="Arial"/>
              </w:rPr>
              <w:t xml:space="preserve"> act</w:t>
            </w:r>
            <w:r w:rsidR="009A2AD5">
              <w:rPr>
                <w:rFonts w:ascii="Arial" w:hAnsi="Arial" w:cs="Arial"/>
              </w:rPr>
              <w:t>ivities</w:t>
            </w:r>
          </w:p>
          <w:p w14:paraId="6375FD7C" w14:textId="289178EA" w:rsidR="008419E0" w:rsidRPr="00763C40" w:rsidRDefault="008419E0" w:rsidP="008419E0">
            <w:pPr>
              <w:pStyle w:val="ListParagraph"/>
              <w:jc w:val="both"/>
              <w:rPr>
                <w:rFonts w:ascii="Arial" w:hAnsi="Arial" w:cs="Arial"/>
              </w:rPr>
            </w:pPr>
          </w:p>
        </w:tc>
      </w:tr>
    </w:tbl>
    <w:p w14:paraId="4AD8046B" w14:textId="77777777" w:rsidR="0098073C" w:rsidRDefault="0098073C" w:rsidP="00681B96">
      <w:pPr>
        <w:spacing w:after="0" w:line="240" w:lineRule="auto"/>
        <w:jc w:val="both"/>
        <w:rPr>
          <w:rFonts w:ascii="Arial" w:hAnsi="Arial" w:cs="Arial"/>
          <w:b/>
          <w:bCs/>
        </w:rPr>
      </w:pPr>
    </w:p>
    <w:p w14:paraId="176DD22A" w14:textId="6B24552B" w:rsidR="001D230D" w:rsidRDefault="001D230D" w:rsidP="00681B96">
      <w:pPr>
        <w:spacing w:after="0" w:line="240" w:lineRule="auto"/>
        <w:jc w:val="both"/>
        <w:rPr>
          <w:rFonts w:ascii="Arial" w:hAnsi="Arial" w:cs="Arial"/>
        </w:rPr>
      </w:pPr>
    </w:p>
    <w:p w14:paraId="6BE45080" w14:textId="77777777" w:rsidR="001D230D" w:rsidRDefault="001D230D" w:rsidP="00681B96">
      <w:pPr>
        <w:spacing w:after="0" w:line="240" w:lineRule="auto"/>
        <w:jc w:val="both"/>
        <w:rPr>
          <w:rFonts w:ascii="Arial" w:hAnsi="Arial" w:cs="Arial"/>
        </w:rPr>
      </w:pPr>
    </w:p>
    <w:p w14:paraId="44475C6F" w14:textId="48F1DBB5" w:rsidR="004A15EA" w:rsidRPr="00E72DC7" w:rsidRDefault="004A15EA" w:rsidP="004A15EA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  <w:szCs w:val="24"/>
        </w:rPr>
      </w:pPr>
      <w:r>
        <w:rPr>
          <w:rFonts w:cs="Arial"/>
          <w:b/>
          <w:color w:val="CC9900"/>
          <w:sz w:val="24"/>
          <w:szCs w:val="24"/>
        </w:rPr>
        <w:t xml:space="preserve">Company </w:t>
      </w:r>
      <w:r w:rsidRPr="00E72DC7">
        <w:rPr>
          <w:rFonts w:cs="Arial"/>
          <w:b/>
          <w:color w:val="CC9900"/>
          <w:sz w:val="24"/>
          <w:szCs w:val="24"/>
        </w:rPr>
        <w:t xml:space="preserve">information </w:t>
      </w:r>
    </w:p>
    <w:p w14:paraId="367DFB1F" w14:textId="4940D913" w:rsidR="00414DB7" w:rsidRDefault="00414DB7" w:rsidP="00681B96">
      <w:pPr>
        <w:spacing w:after="0" w:line="240" w:lineRule="auto"/>
        <w:jc w:val="both"/>
        <w:rPr>
          <w:rFonts w:ascii="Arial" w:hAnsi="Arial" w:cs="Arial"/>
        </w:rPr>
      </w:pPr>
    </w:p>
    <w:p w14:paraId="57D48C77" w14:textId="101D848E" w:rsidR="00630303" w:rsidRDefault="00630303" w:rsidP="00681B96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"/>
        <w:tblW w:w="8731" w:type="dxa"/>
        <w:tblInd w:w="625" w:type="dxa"/>
        <w:tblLook w:val="04A0" w:firstRow="1" w:lastRow="0" w:firstColumn="1" w:lastColumn="0" w:noHBand="0" w:noVBand="1"/>
      </w:tblPr>
      <w:tblGrid>
        <w:gridCol w:w="2525"/>
        <w:gridCol w:w="6206"/>
      </w:tblGrid>
      <w:tr w:rsidR="00630303" w:rsidRPr="00E72DC7" w14:paraId="242CE7B1" w14:textId="77777777" w:rsidTr="000016FB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E1817C" w14:textId="54EF508E" w:rsidR="00630303" w:rsidRPr="00E72DC7" w:rsidRDefault="00630303" w:rsidP="000016FB">
            <w:pPr>
              <w:jc w:val="both"/>
              <w:rPr>
                <w:rFonts w:ascii="Arial" w:hAnsi="Arial" w:cs="Arial"/>
              </w:rPr>
            </w:pPr>
            <w:permStart w:id="997869203" w:edGrp="everyone" w:colFirst="1" w:colLast="1"/>
            <w:r>
              <w:rPr>
                <w:rFonts w:ascii="Arial" w:hAnsi="Arial" w:cs="Arial"/>
              </w:rPr>
              <w:t xml:space="preserve">Bank Name 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0A316644" w14:textId="77777777" w:rsidR="00630303" w:rsidRPr="00E72DC7" w:rsidRDefault="00630303" w:rsidP="000016FB">
            <w:pPr>
              <w:jc w:val="both"/>
              <w:rPr>
                <w:rFonts w:ascii="Arial" w:hAnsi="Arial" w:cs="Arial"/>
              </w:rPr>
            </w:pPr>
          </w:p>
        </w:tc>
      </w:tr>
      <w:permEnd w:id="997869203"/>
    </w:tbl>
    <w:p w14:paraId="5D41F656" w14:textId="77777777" w:rsidR="00630303" w:rsidRDefault="00630303" w:rsidP="00315BA2">
      <w:pPr>
        <w:pStyle w:val="Heading3FSB"/>
        <w:numPr>
          <w:ilvl w:val="0"/>
          <w:numId w:val="0"/>
        </w:numPr>
        <w:ind w:left="720"/>
      </w:pPr>
    </w:p>
    <w:p w14:paraId="3E535DD3" w14:textId="1B8217BB" w:rsidR="001768A2" w:rsidRPr="00C731DD" w:rsidRDefault="001768A2" w:rsidP="001768A2">
      <w:pPr>
        <w:spacing w:line="240" w:lineRule="auto"/>
        <w:ind w:left="720"/>
        <w:jc w:val="both"/>
        <w:rPr>
          <w:rFonts w:ascii="Arial" w:hAnsi="Arial" w:cs="Arial"/>
          <w:b/>
        </w:rPr>
      </w:pPr>
      <w:r w:rsidRPr="000B4D47">
        <w:rPr>
          <w:rFonts w:ascii="Arial" w:hAnsi="Arial" w:cs="Arial"/>
        </w:rPr>
        <w:t xml:space="preserve">Domestic Systemically </w:t>
      </w:r>
      <w:r>
        <w:rPr>
          <w:rFonts w:ascii="Arial" w:hAnsi="Arial" w:cs="Arial"/>
        </w:rPr>
        <w:t xml:space="preserve">Important    </w:t>
      </w:r>
      <w:permStart w:id="1590521925" w:edGrp="everyone"/>
      <w:r>
        <w:rPr>
          <w:rFonts w:ascii="Arial" w:hAnsi="Arial" w:cs="Arial"/>
        </w:rPr>
        <w:t xml:space="preserve"> </w:t>
      </w:r>
      <w:r w:rsidRPr="00CA3A31">
        <w:rPr>
          <w:rFonts w:ascii="Arial" w:eastAsia="MS Gothic" w:hAnsi="Arial" w:cs="Arial"/>
          <w:b/>
        </w:rPr>
        <w:t xml:space="preserve"> </w:t>
      </w:r>
      <w:sdt>
        <w:sdtPr>
          <w:rPr>
            <w:rFonts w:ascii="Arial" w:eastAsia="MS Gothic" w:hAnsi="Arial" w:cs="Arial"/>
            <w:b/>
          </w:rPr>
          <w:id w:val="145331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Pr="00C42E3F">
        <w:rPr>
          <w:rFonts w:ascii="Arial" w:eastAsia="MS Gothic" w:hAnsi="Arial" w:cs="Arial"/>
          <w:b/>
        </w:rPr>
        <w:t xml:space="preserve"> </w:t>
      </w:r>
      <w:permEnd w:id="1590521925"/>
      <w:r>
        <w:rPr>
          <w:rFonts w:ascii="Arial" w:hAnsi="Arial" w:cs="Arial"/>
          <w:b/>
        </w:rPr>
        <w:t xml:space="preserve">Yes       </w:t>
      </w:r>
      <w:r>
        <w:rPr>
          <w:rFonts w:ascii="Arial" w:hAnsi="Arial" w:cs="Arial"/>
          <w:b/>
        </w:rPr>
        <w:tab/>
      </w:r>
      <w:permStart w:id="1148659916" w:edGrp="everyone"/>
      <w:r w:rsidRPr="000B4D47">
        <w:rPr>
          <w:rFonts w:ascii="Arial" w:eastAsia="MS Gothic" w:hAnsi="Arial" w:cs="Arial"/>
          <w:b/>
        </w:rPr>
        <w:t xml:space="preserve"> </w:t>
      </w:r>
      <w:sdt>
        <w:sdtPr>
          <w:rPr>
            <w:rFonts w:ascii="Arial" w:eastAsia="MS Gothic" w:hAnsi="Arial" w:cs="Arial"/>
            <w:b/>
          </w:rPr>
          <w:id w:val="-1955548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Pr="00C42E3F">
        <w:rPr>
          <w:rFonts w:ascii="Arial" w:hAnsi="Arial" w:cs="Arial"/>
          <w:b/>
        </w:rPr>
        <w:t xml:space="preserve"> </w:t>
      </w:r>
      <w:permEnd w:id="1148659916"/>
      <w:r>
        <w:rPr>
          <w:rFonts w:ascii="Arial" w:hAnsi="Arial" w:cs="Arial"/>
          <w:b/>
        </w:rPr>
        <w:t>No</w:t>
      </w:r>
    </w:p>
    <w:p w14:paraId="77ADC738" w14:textId="147B85A4" w:rsidR="00CA3A31" w:rsidRPr="00C731DD" w:rsidRDefault="00CA3A31" w:rsidP="00CA3A31">
      <w:pPr>
        <w:keepNext/>
        <w:spacing w:line="240" w:lineRule="auto"/>
        <w:ind w:left="720"/>
        <w:jc w:val="both"/>
        <w:rPr>
          <w:rFonts w:ascii="Arial" w:hAnsi="Arial" w:cs="Arial"/>
          <w:b/>
        </w:rPr>
      </w:pPr>
    </w:p>
    <w:p w14:paraId="368A94E7" w14:textId="59DEA75A" w:rsidR="0018730C" w:rsidRDefault="0018730C" w:rsidP="00681B96">
      <w:pPr>
        <w:jc w:val="both"/>
        <w:rPr>
          <w:rFonts w:ascii="Arial" w:hAnsi="Arial" w:cs="Arial"/>
        </w:rPr>
      </w:pPr>
    </w:p>
    <w:p w14:paraId="7D7F3F6D" w14:textId="1B76E071" w:rsidR="00C42E3F" w:rsidRPr="00E72DC7" w:rsidRDefault="00630303" w:rsidP="00681B96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  <w:szCs w:val="24"/>
        </w:rPr>
      </w:pPr>
      <w:bookmarkStart w:id="0" w:name="_Ref446408376"/>
      <w:r>
        <w:rPr>
          <w:rFonts w:cs="Arial"/>
          <w:b/>
          <w:color w:val="CC9900"/>
          <w:sz w:val="24"/>
          <w:szCs w:val="24"/>
        </w:rPr>
        <w:t>C</w:t>
      </w:r>
      <w:r w:rsidR="00237E50">
        <w:rPr>
          <w:rFonts w:cs="Arial"/>
          <w:b/>
          <w:color w:val="CC9900"/>
          <w:sz w:val="24"/>
          <w:szCs w:val="24"/>
        </w:rPr>
        <w:t>o</w:t>
      </w:r>
      <w:r w:rsidR="00C42E3F" w:rsidRPr="00E72DC7">
        <w:rPr>
          <w:rFonts w:cs="Arial"/>
          <w:b/>
          <w:color w:val="CC9900"/>
          <w:sz w:val="24"/>
          <w:szCs w:val="24"/>
        </w:rPr>
        <w:t xml:space="preserve">ntact </w:t>
      </w:r>
      <w:r w:rsidR="00BD096E" w:rsidRPr="00E72DC7">
        <w:rPr>
          <w:rFonts w:cs="Arial"/>
          <w:b/>
          <w:color w:val="CC9900"/>
          <w:sz w:val="24"/>
          <w:szCs w:val="24"/>
        </w:rPr>
        <w:t>i</w:t>
      </w:r>
      <w:r w:rsidR="00C42E3F" w:rsidRPr="00E72DC7">
        <w:rPr>
          <w:rFonts w:cs="Arial"/>
          <w:b/>
          <w:color w:val="CC9900"/>
          <w:sz w:val="24"/>
          <w:szCs w:val="24"/>
        </w:rPr>
        <w:t>nformation</w:t>
      </w:r>
      <w:bookmarkEnd w:id="0"/>
      <w:r w:rsidR="00B077AB" w:rsidRPr="00E72DC7">
        <w:rPr>
          <w:rFonts w:cs="Arial"/>
          <w:b/>
          <w:color w:val="CC9900"/>
          <w:sz w:val="24"/>
          <w:szCs w:val="24"/>
        </w:rPr>
        <w:t xml:space="preserve"> for corresponden</w:t>
      </w:r>
      <w:r w:rsidR="005352C3" w:rsidRPr="00E72DC7">
        <w:rPr>
          <w:rFonts w:cs="Arial"/>
          <w:b/>
          <w:color w:val="CC9900"/>
          <w:sz w:val="24"/>
          <w:szCs w:val="24"/>
        </w:rPr>
        <w:t>ce</w:t>
      </w:r>
    </w:p>
    <w:p w14:paraId="15B12CD0" w14:textId="77777777" w:rsidR="00414DB7" w:rsidRPr="0018730C" w:rsidRDefault="00414DB7" w:rsidP="00681B96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"/>
        <w:tblW w:w="8731" w:type="dxa"/>
        <w:tblInd w:w="625" w:type="dxa"/>
        <w:tblLook w:val="04A0" w:firstRow="1" w:lastRow="0" w:firstColumn="1" w:lastColumn="0" w:noHBand="0" w:noVBand="1"/>
      </w:tblPr>
      <w:tblGrid>
        <w:gridCol w:w="2525"/>
        <w:gridCol w:w="6206"/>
      </w:tblGrid>
      <w:tr w:rsidR="001C36F0" w:rsidRPr="00E72DC7" w14:paraId="3AC3DE3A" w14:textId="77777777" w:rsidTr="0018730C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DD3032" w14:textId="0806C2BF" w:rsidR="001C36F0" w:rsidRPr="00E72DC7" w:rsidRDefault="001C36F0" w:rsidP="001C36F0">
            <w:pPr>
              <w:jc w:val="both"/>
              <w:rPr>
                <w:rFonts w:ascii="Arial" w:hAnsi="Arial" w:cs="Arial"/>
              </w:rPr>
            </w:pPr>
            <w:permStart w:id="2124289" w:edGrp="everyone" w:colFirst="1" w:colLast="1"/>
            <w:r>
              <w:rPr>
                <w:rFonts w:ascii="Arial" w:hAnsi="Arial" w:cs="Arial"/>
              </w:rPr>
              <w:t xml:space="preserve">Contact Person </w:t>
            </w:r>
            <w:r w:rsidRPr="00E72DC7">
              <w:rPr>
                <w:rFonts w:ascii="Arial" w:hAnsi="Arial" w:cs="Arial"/>
              </w:rPr>
              <w:t>Title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028EC90E" w14:textId="77777777" w:rsidR="001C36F0" w:rsidRPr="00E72DC7" w:rsidRDefault="001C36F0" w:rsidP="001C36F0">
            <w:pPr>
              <w:jc w:val="both"/>
              <w:rPr>
                <w:rFonts w:ascii="Arial" w:hAnsi="Arial" w:cs="Arial"/>
              </w:rPr>
            </w:pPr>
          </w:p>
        </w:tc>
      </w:tr>
      <w:tr w:rsidR="001C36F0" w:rsidRPr="00E72DC7" w14:paraId="223C3DFB" w14:textId="77777777" w:rsidTr="0018730C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7311D22" w14:textId="5D66ED9A" w:rsidR="001C36F0" w:rsidRPr="00E72DC7" w:rsidRDefault="001C36F0" w:rsidP="001C36F0">
            <w:pPr>
              <w:jc w:val="both"/>
              <w:rPr>
                <w:rFonts w:ascii="Arial" w:hAnsi="Arial" w:cs="Arial"/>
              </w:rPr>
            </w:pPr>
            <w:permStart w:id="789252654" w:edGrp="everyone" w:colFirst="1" w:colLast="1"/>
            <w:permEnd w:id="2124289"/>
            <w:r>
              <w:rPr>
                <w:rFonts w:ascii="Arial" w:hAnsi="Arial" w:cs="Arial"/>
              </w:rPr>
              <w:t>Contact N</w:t>
            </w:r>
            <w:r w:rsidRPr="00E72DC7">
              <w:rPr>
                <w:rFonts w:ascii="Arial" w:hAnsi="Arial" w:cs="Arial"/>
              </w:rPr>
              <w:t>ames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02376577" w14:textId="77777777" w:rsidR="001C36F0" w:rsidRPr="00E72DC7" w:rsidRDefault="001C36F0" w:rsidP="001C36F0">
            <w:pPr>
              <w:jc w:val="both"/>
              <w:rPr>
                <w:rFonts w:ascii="Arial" w:hAnsi="Arial" w:cs="Arial"/>
              </w:rPr>
            </w:pPr>
          </w:p>
        </w:tc>
      </w:tr>
      <w:tr w:rsidR="001C36F0" w:rsidRPr="00C42E3F" w14:paraId="5A0F1810" w14:textId="77777777" w:rsidTr="0018730C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227F0E" w14:textId="50B619AA" w:rsidR="001C36F0" w:rsidRPr="00174E33" w:rsidRDefault="001C36F0" w:rsidP="001C36F0">
            <w:pPr>
              <w:jc w:val="both"/>
              <w:rPr>
                <w:rFonts w:ascii="Arial" w:hAnsi="Arial" w:cs="Arial"/>
              </w:rPr>
            </w:pPr>
            <w:permStart w:id="2026926964" w:edGrp="everyone" w:colFirst="1" w:colLast="1"/>
            <w:permEnd w:id="789252654"/>
            <w:r>
              <w:rPr>
                <w:rFonts w:ascii="Arial" w:hAnsi="Arial" w:cs="Arial"/>
              </w:rPr>
              <w:t xml:space="preserve">Contact </w:t>
            </w:r>
            <w:r w:rsidRPr="00E72DC7">
              <w:rPr>
                <w:rFonts w:ascii="Arial" w:hAnsi="Arial" w:cs="Arial"/>
              </w:rPr>
              <w:t>Surname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527127C2" w14:textId="77777777" w:rsidR="001C36F0" w:rsidRPr="00C42E3F" w:rsidRDefault="001C36F0" w:rsidP="001C36F0">
            <w:pPr>
              <w:jc w:val="both"/>
              <w:rPr>
                <w:rFonts w:ascii="Arial" w:hAnsi="Arial" w:cs="Arial"/>
              </w:rPr>
            </w:pPr>
          </w:p>
        </w:tc>
      </w:tr>
      <w:tr w:rsidR="001C36F0" w:rsidRPr="00C42E3F" w14:paraId="076E1A37" w14:textId="77777777" w:rsidTr="0018730C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1B0ECF" w14:textId="3CF818CB" w:rsidR="001C36F0" w:rsidRPr="00174E33" w:rsidRDefault="001C36F0" w:rsidP="001C36F0">
            <w:pPr>
              <w:jc w:val="both"/>
              <w:rPr>
                <w:rFonts w:ascii="Arial" w:hAnsi="Arial" w:cs="Arial"/>
              </w:rPr>
            </w:pPr>
            <w:permStart w:id="590021966" w:edGrp="everyone" w:colFirst="1" w:colLast="1"/>
            <w:permEnd w:id="2026926964"/>
            <w:r>
              <w:rPr>
                <w:rFonts w:ascii="Arial" w:hAnsi="Arial" w:cs="Arial"/>
              </w:rPr>
              <w:t xml:space="preserve">Contact </w:t>
            </w:r>
            <w:r w:rsidRPr="00174E33">
              <w:rPr>
                <w:rFonts w:ascii="Arial" w:hAnsi="Arial" w:cs="Arial"/>
              </w:rPr>
              <w:t>Position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7913CB60" w14:textId="77777777" w:rsidR="001C36F0" w:rsidRPr="00C42E3F" w:rsidRDefault="001C36F0" w:rsidP="001C36F0">
            <w:pPr>
              <w:jc w:val="both"/>
              <w:rPr>
                <w:rFonts w:ascii="Arial" w:hAnsi="Arial" w:cs="Arial"/>
              </w:rPr>
            </w:pPr>
          </w:p>
        </w:tc>
      </w:tr>
      <w:tr w:rsidR="001C36F0" w:rsidRPr="00C42E3F" w14:paraId="0EAF747C" w14:textId="77777777" w:rsidTr="0018730C">
        <w:trPr>
          <w:trHeight w:val="352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F058AB" w14:textId="77777777" w:rsidR="001C36F0" w:rsidRPr="00174E33" w:rsidRDefault="001C36F0" w:rsidP="001C36F0">
            <w:pPr>
              <w:jc w:val="both"/>
              <w:rPr>
                <w:rFonts w:ascii="Arial" w:hAnsi="Arial" w:cs="Arial"/>
              </w:rPr>
            </w:pPr>
            <w:permStart w:id="1885233995" w:edGrp="everyone" w:colFirst="1" w:colLast="1"/>
            <w:permEnd w:id="590021966"/>
            <w:r w:rsidRPr="00174E33">
              <w:rPr>
                <w:rFonts w:ascii="Arial" w:hAnsi="Arial" w:cs="Arial"/>
              </w:rPr>
              <w:lastRenderedPageBreak/>
              <w:t>Contact number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108663CD" w14:textId="77777777" w:rsidR="001C36F0" w:rsidRPr="00C42E3F" w:rsidRDefault="001C36F0" w:rsidP="001C36F0">
            <w:pPr>
              <w:jc w:val="both"/>
              <w:rPr>
                <w:rFonts w:ascii="Arial" w:hAnsi="Arial" w:cs="Arial"/>
              </w:rPr>
            </w:pPr>
          </w:p>
        </w:tc>
      </w:tr>
      <w:tr w:rsidR="001C36F0" w:rsidRPr="00C42E3F" w14:paraId="1AF251DF" w14:textId="77777777" w:rsidTr="0018730C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1477AF" w14:textId="77777777" w:rsidR="001C36F0" w:rsidRPr="00174E33" w:rsidRDefault="001C36F0" w:rsidP="001C36F0">
            <w:pPr>
              <w:jc w:val="both"/>
              <w:rPr>
                <w:rFonts w:ascii="Arial" w:hAnsi="Arial" w:cs="Arial"/>
              </w:rPr>
            </w:pPr>
            <w:permStart w:id="294725357" w:edGrp="everyone" w:colFirst="1" w:colLast="1"/>
            <w:permEnd w:id="1885233995"/>
            <w:r w:rsidRPr="00174E33">
              <w:rPr>
                <w:rFonts w:ascii="Arial" w:hAnsi="Arial" w:cs="Arial"/>
              </w:rPr>
              <w:t>Email address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38406F15" w14:textId="15BD555F" w:rsidR="001C36F0" w:rsidRPr="00C42E3F" w:rsidRDefault="001C36F0" w:rsidP="001C36F0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</w:tbl>
    <w:p w14:paraId="006C1FA0" w14:textId="77777777" w:rsidR="00260C34" w:rsidRPr="00C42E3F" w:rsidRDefault="00260C34" w:rsidP="00681B96">
      <w:pPr>
        <w:spacing w:after="0" w:line="240" w:lineRule="auto"/>
        <w:jc w:val="both"/>
        <w:rPr>
          <w:rFonts w:ascii="Arial" w:hAnsi="Arial" w:cs="Arial"/>
        </w:rPr>
      </w:pPr>
      <w:bookmarkStart w:id="1" w:name="_Ref512858748"/>
      <w:permEnd w:id="294725357"/>
    </w:p>
    <w:p w14:paraId="524E95F7" w14:textId="2FFA7485" w:rsidR="0018730C" w:rsidRPr="00457CBA" w:rsidRDefault="00763C40" w:rsidP="00681B96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</w:rPr>
      </w:pPr>
      <w:r>
        <w:rPr>
          <w:rFonts w:cs="Arial"/>
          <w:b/>
          <w:color w:val="CC9900"/>
          <w:sz w:val="24"/>
        </w:rPr>
        <w:t xml:space="preserve">Initial use </w:t>
      </w:r>
      <w:r w:rsidR="006C21B0">
        <w:rPr>
          <w:rFonts w:cs="Arial"/>
          <w:b/>
          <w:color w:val="CC9900"/>
          <w:sz w:val="24"/>
        </w:rPr>
        <w:t>of the</w:t>
      </w:r>
      <w:r w:rsidR="002E30EA">
        <w:rPr>
          <w:rFonts w:cs="Arial"/>
          <w:b/>
          <w:color w:val="CC9900"/>
          <w:sz w:val="24"/>
        </w:rPr>
        <w:t xml:space="preserve"> I</w:t>
      </w:r>
      <w:r w:rsidR="003D4B92">
        <w:rPr>
          <w:rFonts w:cs="Arial"/>
          <w:b/>
          <w:color w:val="CC9900"/>
          <w:sz w:val="24"/>
        </w:rPr>
        <w:t xml:space="preserve">nternal </w:t>
      </w:r>
      <w:r w:rsidR="002E30EA">
        <w:rPr>
          <w:rFonts w:cs="Arial"/>
          <w:b/>
          <w:color w:val="CC9900"/>
          <w:sz w:val="24"/>
        </w:rPr>
        <w:t>L</w:t>
      </w:r>
      <w:r w:rsidR="003D4B92">
        <w:rPr>
          <w:rFonts w:cs="Arial"/>
          <w:b/>
          <w:color w:val="CC9900"/>
          <w:sz w:val="24"/>
        </w:rPr>
        <w:t xml:space="preserve">oss </w:t>
      </w:r>
      <w:r w:rsidR="002E30EA">
        <w:rPr>
          <w:rFonts w:cs="Arial"/>
          <w:b/>
          <w:color w:val="CC9900"/>
          <w:sz w:val="24"/>
        </w:rPr>
        <w:t>M</w:t>
      </w:r>
      <w:r w:rsidR="003D4B92">
        <w:rPr>
          <w:rFonts w:cs="Arial"/>
          <w:b/>
          <w:color w:val="CC9900"/>
          <w:sz w:val="24"/>
        </w:rPr>
        <w:t>ultiplier</w:t>
      </w:r>
    </w:p>
    <w:p w14:paraId="2BDC1653" w14:textId="77777777" w:rsidR="0018730C" w:rsidRPr="0018730C" w:rsidRDefault="0018730C" w:rsidP="00681B96">
      <w:pPr>
        <w:spacing w:after="0" w:line="240" w:lineRule="auto"/>
        <w:jc w:val="both"/>
        <w:rPr>
          <w:rFonts w:ascii="Arial" w:hAnsi="Arial" w:cs="Arial"/>
        </w:rPr>
      </w:pPr>
    </w:p>
    <w:bookmarkEnd w:id="1"/>
    <w:p w14:paraId="06A056DA" w14:textId="30079068" w:rsidR="00C42E3F" w:rsidRPr="004302D9" w:rsidRDefault="00DE6FA2" w:rsidP="004302D9">
      <w:pPr>
        <w:pStyle w:val="Heading3FSB"/>
        <w:rPr>
          <w:b w:val="0"/>
          <w:bCs/>
          <w:u w:val="none"/>
        </w:rPr>
      </w:pPr>
      <w:r w:rsidRPr="005332CF">
        <w:rPr>
          <w:b w:val="0"/>
          <w:bCs/>
          <w:u w:val="none"/>
        </w:rPr>
        <w:t>Basel II Approach used</w:t>
      </w:r>
    </w:p>
    <w:permStart w:id="882602963" w:edGrp="everyone"/>
    <w:p w14:paraId="503094BA" w14:textId="7C070B47" w:rsidR="00C42E3F" w:rsidRDefault="0077327D" w:rsidP="00681B96">
      <w:pPr>
        <w:spacing w:line="240" w:lineRule="auto"/>
        <w:ind w:left="72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</w:rPr>
          <w:id w:val="155196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2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C42E3F" w:rsidRPr="00C42E3F">
        <w:rPr>
          <w:rFonts w:ascii="Arial" w:hAnsi="Arial" w:cs="Arial"/>
          <w:b/>
        </w:rPr>
        <w:t xml:space="preserve"> </w:t>
      </w:r>
      <w:permEnd w:id="882602963"/>
      <w:r w:rsidR="00C42E3F" w:rsidRPr="00C42E3F">
        <w:rPr>
          <w:rFonts w:ascii="Arial" w:hAnsi="Arial" w:cs="Arial"/>
        </w:rPr>
        <w:tab/>
      </w:r>
      <w:r w:rsidR="00FC664F">
        <w:rPr>
          <w:rFonts w:ascii="Arial" w:hAnsi="Arial" w:cs="Arial"/>
        </w:rPr>
        <w:t>The Standardised Approach</w:t>
      </w:r>
    </w:p>
    <w:permStart w:id="1256942901" w:edGrp="everyone"/>
    <w:p w14:paraId="72C691DD" w14:textId="5F3DAE04" w:rsidR="00A44C89" w:rsidRPr="00C42E3F" w:rsidRDefault="0077327D" w:rsidP="00681B96">
      <w:pPr>
        <w:spacing w:line="240" w:lineRule="auto"/>
        <w:ind w:left="72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</w:rPr>
          <w:id w:val="-93080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2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A44C89" w:rsidRPr="00C42E3F">
        <w:rPr>
          <w:rFonts w:ascii="Arial" w:hAnsi="Arial" w:cs="Arial"/>
          <w:b/>
        </w:rPr>
        <w:t xml:space="preserve"> </w:t>
      </w:r>
      <w:permEnd w:id="1256942901"/>
      <w:r w:rsidR="00A44C89" w:rsidRPr="00C42E3F">
        <w:rPr>
          <w:rFonts w:ascii="Arial" w:hAnsi="Arial" w:cs="Arial"/>
        </w:rPr>
        <w:tab/>
      </w:r>
      <w:r w:rsidR="00FC664F">
        <w:rPr>
          <w:rFonts w:ascii="Arial" w:hAnsi="Arial" w:cs="Arial"/>
        </w:rPr>
        <w:t>Alternative Standardised Approach</w:t>
      </w:r>
    </w:p>
    <w:permStart w:id="1108633011" w:edGrp="everyone"/>
    <w:p w14:paraId="46D6B383" w14:textId="7E48DDE3" w:rsidR="00A44C89" w:rsidRPr="00C42E3F" w:rsidRDefault="0077327D" w:rsidP="00681B96">
      <w:pPr>
        <w:spacing w:line="240" w:lineRule="auto"/>
        <w:ind w:left="72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</w:rPr>
          <w:id w:val="-68043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2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A44C89" w:rsidRPr="00C42E3F">
        <w:rPr>
          <w:rFonts w:ascii="Arial" w:hAnsi="Arial" w:cs="Arial"/>
          <w:b/>
        </w:rPr>
        <w:t xml:space="preserve"> </w:t>
      </w:r>
      <w:permEnd w:id="1108633011"/>
      <w:r w:rsidR="00A44C89" w:rsidRPr="00C42E3F">
        <w:rPr>
          <w:rFonts w:ascii="Arial" w:hAnsi="Arial" w:cs="Arial"/>
        </w:rPr>
        <w:tab/>
      </w:r>
      <w:r w:rsidR="00FC664F">
        <w:rPr>
          <w:rFonts w:ascii="Arial" w:hAnsi="Arial" w:cs="Arial"/>
        </w:rPr>
        <w:t>Advanced Measurement Approach</w:t>
      </w:r>
      <w:r w:rsidR="00402FFB">
        <w:rPr>
          <w:rFonts w:ascii="Arial" w:hAnsi="Arial" w:cs="Arial"/>
        </w:rPr>
        <w:tab/>
      </w:r>
    </w:p>
    <w:p w14:paraId="35B1758B" w14:textId="77777777" w:rsidR="003D42EE" w:rsidRPr="003D42EE" w:rsidRDefault="003D42EE" w:rsidP="00681B96">
      <w:pPr>
        <w:spacing w:after="0" w:line="240" w:lineRule="auto"/>
        <w:jc w:val="both"/>
        <w:rPr>
          <w:rFonts w:ascii="Arial" w:hAnsi="Arial" w:cs="Arial"/>
        </w:rPr>
      </w:pPr>
      <w:bookmarkStart w:id="2" w:name="_Ref492454543"/>
      <w:bookmarkStart w:id="3" w:name="_Ref454780958"/>
      <w:permStart w:id="1604738026" w:edGrp="everyone" w:colFirst="1" w:colLast="1"/>
    </w:p>
    <w:p w14:paraId="49D55524" w14:textId="77777777" w:rsidR="009A6738" w:rsidRPr="00ED720E" w:rsidRDefault="001272C5" w:rsidP="00315BA2">
      <w:pPr>
        <w:pStyle w:val="Heading3FSB"/>
        <w:rPr>
          <w:b w:val="0"/>
          <w:bCs/>
          <w:u w:val="none"/>
        </w:rPr>
      </w:pPr>
      <w:r w:rsidRPr="00ED720E">
        <w:rPr>
          <w:b w:val="0"/>
          <w:bCs/>
          <w:u w:val="none"/>
        </w:rPr>
        <w:t>Minimum</w:t>
      </w:r>
      <w:r w:rsidR="001768A2" w:rsidRPr="00ED720E">
        <w:rPr>
          <w:b w:val="0"/>
          <w:bCs/>
          <w:u w:val="none"/>
        </w:rPr>
        <w:t xml:space="preserve"> </w:t>
      </w:r>
      <w:r w:rsidR="009424B0" w:rsidRPr="00ED720E">
        <w:rPr>
          <w:b w:val="0"/>
          <w:bCs/>
          <w:u w:val="none"/>
        </w:rPr>
        <w:t>10-year</w:t>
      </w:r>
      <w:r w:rsidRPr="00ED720E">
        <w:rPr>
          <w:b w:val="0"/>
          <w:bCs/>
          <w:u w:val="none"/>
        </w:rPr>
        <w:t xml:space="preserve"> </w:t>
      </w:r>
      <w:r w:rsidR="001768A2" w:rsidRPr="00ED720E">
        <w:rPr>
          <w:b w:val="0"/>
          <w:bCs/>
          <w:u w:val="none"/>
        </w:rPr>
        <w:t>o</w:t>
      </w:r>
      <w:r w:rsidR="00D07ADC" w:rsidRPr="00ED720E">
        <w:rPr>
          <w:b w:val="0"/>
          <w:bCs/>
          <w:u w:val="none"/>
        </w:rPr>
        <w:t>bser</w:t>
      </w:r>
      <w:r w:rsidR="003B4E77" w:rsidRPr="00ED720E">
        <w:rPr>
          <w:b w:val="0"/>
          <w:bCs/>
          <w:u w:val="none"/>
        </w:rPr>
        <w:t>vation period for high-quality loss data</w:t>
      </w:r>
    </w:p>
    <w:p w14:paraId="6BB66A82" w14:textId="18302E62" w:rsidR="00F07477" w:rsidRPr="00ED720E" w:rsidRDefault="00F07477" w:rsidP="00315BA2">
      <w:pPr>
        <w:pStyle w:val="Heading3FSB"/>
        <w:numPr>
          <w:ilvl w:val="0"/>
          <w:numId w:val="0"/>
        </w:numPr>
        <w:ind w:left="720"/>
        <w:rPr>
          <w:b w:val="0"/>
          <w:bCs/>
          <w:u w:val="none"/>
        </w:rPr>
      </w:pPr>
      <w:r w:rsidRPr="00ED720E">
        <w:rPr>
          <w:b w:val="0"/>
          <w:bCs/>
          <w:u w:val="none"/>
        </w:rPr>
        <w:t xml:space="preserve"> </w:t>
      </w:r>
      <w:permStart w:id="1631534116" w:edGrp="everyone"/>
      <w:r w:rsidRPr="00ED720E">
        <w:rPr>
          <w:b w:val="0"/>
          <w:bCs/>
          <w:u w:val="none"/>
        </w:rPr>
        <w:t xml:space="preserve">  </w:t>
      </w:r>
      <w:sdt>
        <w:sdtPr>
          <w:rPr>
            <w:b w:val="0"/>
            <w:bCs/>
            <w:u w:val="none"/>
          </w:rPr>
          <w:id w:val="356328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720E">
            <w:rPr>
              <w:rFonts w:ascii="Segoe UI Symbol" w:hAnsi="Segoe UI Symbol" w:cs="Segoe UI Symbol"/>
              <w:b w:val="0"/>
              <w:bCs/>
              <w:u w:val="none"/>
            </w:rPr>
            <w:t>☐</w:t>
          </w:r>
        </w:sdtContent>
      </w:sdt>
      <w:r w:rsidRPr="00ED720E">
        <w:rPr>
          <w:b w:val="0"/>
          <w:bCs/>
          <w:u w:val="none"/>
        </w:rPr>
        <w:t xml:space="preserve"> </w:t>
      </w:r>
      <w:permEnd w:id="1631534116"/>
      <w:r w:rsidRPr="00ED720E">
        <w:rPr>
          <w:b w:val="0"/>
          <w:bCs/>
          <w:u w:val="none"/>
        </w:rPr>
        <w:t xml:space="preserve">Yes       </w:t>
      </w:r>
      <w:r w:rsidRPr="00ED720E">
        <w:rPr>
          <w:b w:val="0"/>
          <w:bCs/>
          <w:u w:val="none"/>
        </w:rPr>
        <w:tab/>
      </w:r>
      <w:permStart w:id="1499399386" w:edGrp="everyone"/>
      <w:r w:rsidRPr="00ED720E">
        <w:rPr>
          <w:b w:val="0"/>
          <w:bCs/>
          <w:u w:val="none"/>
        </w:rPr>
        <w:t xml:space="preserve"> </w:t>
      </w:r>
      <w:sdt>
        <w:sdtPr>
          <w:rPr>
            <w:b w:val="0"/>
            <w:bCs/>
            <w:u w:val="none"/>
          </w:rPr>
          <w:id w:val="1707986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720E">
            <w:rPr>
              <w:rFonts w:ascii="Segoe UI Symbol" w:hAnsi="Segoe UI Symbol" w:cs="Segoe UI Symbol"/>
              <w:b w:val="0"/>
              <w:bCs/>
              <w:u w:val="none"/>
            </w:rPr>
            <w:t>☐</w:t>
          </w:r>
        </w:sdtContent>
      </w:sdt>
      <w:r w:rsidRPr="00ED720E">
        <w:rPr>
          <w:b w:val="0"/>
          <w:bCs/>
          <w:u w:val="none"/>
        </w:rPr>
        <w:t xml:space="preserve"> </w:t>
      </w:r>
      <w:permEnd w:id="1499399386"/>
      <w:r w:rsidRPr="00ED720E">
        <w:rPr>
          <w:b w:val="0"/>
          <w:bCs/>
          <w:u w:val="none"/>
        </w:rPr>
        <w:t>No</w:t>
      </w:r>
    </w:p>
    <w:p w14:paraId="0230201A" w14:textId="77777777" w:rsidR="00F07477" w:rsidRPr="00ED720E" w:rsidRDefault="00F07477" w:rsidP="00315BA2">
      <w:pPr>
        <w:pStyle w:val="Heading3FSB"/>
        <w:numPr>
          <w:ilvl w:val="0"/>
          <w:numId w:val="0"/>
        </w:numPr>
        <w:rPr>
          <w:b w:val="0"/>
          <w:bCs/>
          <w:u w:val="none"/>
        </w:rPr>
      </w:pPr>
    </w:p>
    <w:p w14:paraId="6C3E2440" w14:textId="1982397C" w:rsidR="00F07477" w:rsidRPr="00ED720E" w:rsidRDefault="00C3483F" w:rsidP="00315BA2">
      <w:pPr>
        <w:pStyle w:val="Heading3FSB"/>
        <w:rPr>
          <w:b w:val="0"/>
          <w:bCs/>
          <w:u w:val="none"/>
        </w:rPr>
      </w:pPr>
      <w:r w:rsidRPr="00ED720E">
        <w:rPr>
          <w:b w:val="0"/>
          <w:bCs/>
          <w:u w:val="none"/>
        </w:rPr>
        <w:t xml:space="preserve">Independent validation of qualitative </w:t>
      </w:r>
      <w:r w:rsidR="00772C03" w:rsidRPr="00ED720E">
        <w:rPr>
          <w:b w:val="0"/>
          <w:bCs/>
          <w:u w:val="none"/>
        </w:rPr>
        <w:t xml:space="preserve">minimum standards for the use of loss data </w:t>
      </w:r>
      <w:r w:rsidRPr="00ED720E">
        <w:rPr>
          <w:b w:val="0"/>
          <w:bCs/>
          <w:u w:val="none"/>
        </w:rPr>
        <w:t>performed</w:t>
      </w:r>
      <w:r w:rsidR="00F07477" w:rsidRPr="00ED720E">
        <w:rPr>
          <w:b w:val="0"/>
          <w:bCs/>
          <w:u w:val="none"/>
        </w:rPr>
        <w:t xml:space="preserve"> </w:t>
      </w:r>
    </w:p>
    <w:p w14:paraId="4ECC67D2" w14:textId="22EFC222" w:rsidR="003A48B8" w:rsidRPr="00C731DD" w:rsidRDefault="003A48B8" w:rsidP="003A48B8">
      <w:pPr>
        <w:spacing w:line="240" w:lineRule="auto"/>
        <w:ind w:left="720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</w:t>
      </w:r>
      <w:permStart w:id="636029232" w:edGrp="everyone"/>
      <w:r>
        <w:rPr>
          <w:rFonts w:ascii="Arial" w:hAnsi="Arial" w:cs="Arial"/>
        </w:rPr>
        <w:t xml:space="preserve"> </w:t>
      </w:r>
      <w:r w:rsidRPr="00CA3A31">
        <w:rPr>
          <w:rFonts w:ascii="Arial" w:eastAsia="MS Gothic" w:hAnsi="Arial" w:cs="Arial"/>
          <w:b/>
        </w:rPr>
        <w:t xml:space="preserve"> </w:t>
      </w:r>
      <w:sdt>
        <w:sdtPr>
          <w:rPr>
            <w:rFonts w:ascii="Arial" w:eastAsia="MS Gothic" w:hAnsi="Arial" w:cs="Arial"/>
            <w:b/>
          </w:rPr>
          <w:id w:val="1220482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Pr="00C42E3F">
        <w:rPr>
          <w:rFonts w:ascii="Arial" w:eastAsia="MS Gothic" w:hAnsi="Arial" w:cs="Arial"/>
          <w:b/>
        </w:rPr>
        <w:t xml:space="preserve"> </w:t>
      </w:r>
      <w:permEnd w:id="636029232"/>
      <w:r w:rsidR="001768A2">
        <w:rPr>
          <w:rFonts w:ascii="Arial" w:hAnsi="Arial" w:cs="Arial"/>
          <w:b/>
        </w:rPr>
        <w:t>Yes</w:t>
      </w:r>
      <w:r>
        <w:rPr>
          <w:rFonts w:ascii="Arial" w:hAnsi="Arial" w:cs="Arial"/>
          <w:b/>
        </w:rPr>
        <w:t xml:space="preserve">       </w:t>
      </w:r>
      <w:r>
        <w:rPr>
          <w:rFonts w:ascii="Arial" w:hAnsi="Arial" w:cs="Arial"/>
          <w:b/>
        </w:rPr>
        <w:tab/>
      </w:r>
      <w:permStart w:id="1841563877" w:edGrp="everyone"/>
      <w:r w:rsidRPr="000B4D47">
        <w:rPr>
          <w:rFonts w:ascii="Arial" w:eastAsia="MS Gothic" w:hAnsi="Arial" w:cs="Arial"/>
          <w:b/>
        </w:rPr>
        <w:t xml:space="preserve"> </w:t>
      </w:r>
      <w:sdt>
        <w:sdtPr>
          <w:rPr>
            <w:rFonts w:ascii="Arial" w:eastAsia="MS Gothic" w:hAnsi="Arial" w:cs="Arial"/>
            <w:b/>
          </w:rPr>
          <w:id w:val="-831217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Pr="00C42E3F">
        <w:rPr>
          <w:rFonts w:ascii="Arial" w:hAnsi="Arial" w:cs="Arial"/>
          <w:b/>
        </w:rPr>
        <w:t xml:space="preserve"> </w:t>
      </w:r>
      <w:permEnd w:id="1841563877"/>
      <w:r w:rsidR="001768A2">
        <w:rPr>
          <w:rFonts w:ascii="Arial" w:hAnsi="Arial" w:cs="Arial"/>
          <w:b/>
        </w:rPr>
        <w:t>No</w:t>
      </w:r>
    </w:p>
    <w:p w14:paraId="5D6CC913" w14:textId="3FBA7E9A" w:rsidR="003A48B8" w:rsidRPr="00ED720E" w:rsidRDefault="00772C03" w:rsidP="00315BA2">
      <w:pPr>
        <w:pStyle w:val="Heading3FSB"/>
        <w:numPr>
          <w:ilvl w:val="0"/>
          <w:numId w:val="0"/>
        </w:numPr>
        <w:ind w:left="720"/>
        <w:rPr>
          <w:b w:val="0"/>
          <w:bCs/>
          <w:u w:val="none"/>
        </w:rPr>
      </w:pPr>
      <w:r w:rsidRPr="00E64210">
        <w:rPr>
          <w:b w:val="0"/>
          <w:bCs/>
          <w:u w:val="none"/>
        </w:rPr>
        <w:t xml:space="preserve">If yes, </w:t>
      </w:r>
      <w:r w:rsidR="006404D1" w:rsidRPr="00E64210">
        <w:rPr>
          <w:b w:val="0"/>
          <w:bCs/>
          <w:u w:val="none"/>
        </w:rPr>
        <w:t>please attach the evidence.</w:t>
      </w:r>
    </w:p>
    <w:p w14:paraId="426C38E8" w14:textId="77777777" w:rsidR="004A14C9" w:rsidRPr="003D42EE" w:rsidRDefault="004A14C9" w:rsidP="00681B96">
      <w:pPr>
        <w:spacing w:after="0" w:line="240" w:lineRule="auto"/>
        <w:jc w:val="both"/>
        <w:rPr>
          <w:rFonts w:ascii="Arial" w:hAnsi="Arial" w:cs="Arial"/>
        </w:rPr>
      </w:pPr>
      <w:bookmarkStart w:id="4" w:name="_Ref446423221"/>
      <w:bookmarkEnd w:id="2"/>
      <w:bookmarkEnd w:id="3"/>
      <w:permEnd w:id="1604738026"/>
    </w:p>
    <w:p w14:paraId="4CCFF2D3" w14:textId="535B74FC" w:rsidR="003D42EE" w:rsidRPr="00ED720E" w:rsidRDefault="00637643" w:rsidP="00ED720E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</w:rPr>
      </w:pPr>
      <w:r>
        <w:rPr>
          <w:rFonts w:cs="Arial"/>
          <w:b/>
          <w:color w:val="CC9900"/>
          <w:sz w:val="24"/>
        </w:rPr>
        <w:t xml:space="preserve">Application for </w:t>
      </w:r>
      <w:r w:rsidR="00424F74">
        <w:rPr>
          <w:rFonts w:cs="Arial"/>
          <w:b/>
          <w:color w:val="CC9900"/>
          <w:sz w:val="24"/>
        </w:rPr>
        <w:t xml:space="preserve">the </w:t>
      </w:r>
      <w:r>
        <w:rPr>
          <w:rFonts w:cs="Arial"/>
          <w:b/>
          <w:color w:val="CC9900"/>
          <w:sz w:val="24"/>
        </w:rPr>
        <w:t>exclusion of losses</w:t>
      </w:r>
    </w:p>
    <w:p w14:paraId="4B6575B8" w14:textId="04FB3176" w:rsidR="004F651C" w:rsidRDefault="004F651C" w:rsidP="00681B96">
      <w:pPr>
        <w:spacing w:after="0" w:line="240" w:lineRule="auto"/>
        <w:jc w:val="both"/>
        <w:rPr>
          <w:rFonts w:ascii="Arial" w:hAnsi="Arial" w:cs="Arial"/>
        </w:rPr>
      </w:pPr>
      <w:bookmarkStart w:id="5" w:name="_Ref515881562"/>
      <w:bookmarkStart w:id="6" w:name="_Ref454796907"/>
      <w:bookmarkEnd w:id="4"/>
    </w:p>
    <w:p w14:paraId="6360D147" w14:textId="7EB69A27" w:rsidR="00FB114D" w:rsidRPr="00ED720E" w:rsidRDefault="00FB114D" w:rsidP="00FB114D">
      <w:pPr>
        <w:pStyle w:val="Heading3FSB"/>
        <w:rPr>
          <w:b w:val="0"/>
          <w:bCs/>
          <w:u w:val="none"/>
        </w:rPr>
      </w:pPr>
      <w:r>
        <w:rPr>
          <w:b w:val="0"/>
          <w:bCs/>
          <w:u w:val="none"/>
        </w:rPr>
        <w:t>Details of the loss to be excluded</w:t>
      </w:r>
    </w:p>
    <w:p w14:paraId="33A5314B" w14:textId="77777777" w:rsidR="00FB114D" w:rsidRDefault="00FB114D" w:rsidP="00681B96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"/>
        <w:tblW w:w="8731" w:type="dxa"/>
        <w:tblInd w:w="625" w:type="dxa"/>
        <w:tblLook w:val="04A0" w:firstRow="1" w:lastRow="0" w:firstColumn="1" w:lastColumn="0" w:noHBand="0" w:noVBand="1"/>
      </w:tblPr>
      <w:tblGrid>
        <w:gridCol w:w="2525"/>
        <w:gridCol w:w="6206"/>
      </w:tblGrid>
      <w:tr w:rsidR="00637643" w:rsidRPr="00E72DC7" w14:paraId="2724CD3E" w14:textId="77777777" w:rsidTr="000016FB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A6CBD9" w14:textId="251F93CB" w:rsidR="00637643" w:rsidRPr="00E72DC7" w:rsidRDefault="00FB114D" w:rsidP="000016FB">
            <w:pPr>
              <w:jc w:val="both"/>
              <w:rPr>
                <w:rFonts w:ascii="Arial" w:hAnsi="Arial" w:cs="Arial"/>
              </w:rPr>
            </w:pPr>
            <w:permStart w:id="1831166878" w:edGrp="everyone" w:colFirst="1" w:colLast="1"/>
            <w:r>
              <w:rPr>
                <w:rFonts w:ascii="Arial" w:hAnsi="Arial" w:cs="Arial"/>
              </w:rPr>
              <w:t>Gross Loss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08E72937" w14:textId="77777777" w:rsidR="00637643" w:rsidRPr="00E72DC7" w:rsidRDefault="00637643" w:rsidP="000016FB">
            <w:pPr>
              <w:jc w:val="both"/>
              <w:rPr>
                <w:rFonts w:ascii="Arial" w:hAnsi="Arial" w:cs="Arial"/>
              </w:rPr>
            </w:pPr>
          </w:p>
        </w:tc>
      </w:tr>
      <w:tr w:rsidR="00637643" w:rsidRPr="00E72DC7" w14:paraId="0A354AF3" w14:textId="77777777" w:rsidTr="000016FB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E28815" w14:textId="2F7D1DFD" w:rsidR="00637643" w:rsidRPr="00E72DC7" w:rsidRDefault="00FB114D" w:rsidP="000016FB">
            <w:pPr>
              <w:jc w:val="both"/>
              <w:rPr>
                <w:rFonts w:ascii="Arial" w:hAnsi="Arial" w:cs="Arial"/>
              </w:rPr>
            </w:pPr>
            <w:permStart w:id="336493736" w:edGrp="everyone" w:colFirst="1" w:colLast="1"/>
            <w:r>
              <w:rPr>
                <w:rFonts w:ascii="Arial" w:hAnsi="Arial" w:cs="Arial"/>
              </w:rPr>
              <w:t>Net Loss</w:t>
            </w:r>
            <w:permEnd w:id="1831166878"/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128B6F30" w14:textId="77777777" w:rsidR="00637643" w:rsidRPr="00E72DC7" w:rsidRDefault="00637643" w:rsidP="000016FB">
            <w:pPr>
              <w:jc w:val="both"/>
              <w:rPr>
                <w:rFonts w:ascii="Arial" w:hAnsi="Arial" w:cs="Arial"/>
              </w:rPr>
            </w:pPr>
          </w:p>
        </w:tc>
      </w:tr>
      <w:tr w:rsidR="00637643" w:rsidRPr="00C42E3F" w14:paraId="707BB6AC" w14:textId="77777777" w:rsidTr="000016FB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988FCD5" w14:textId="6A766C3D" w:rsidR="00637643" w:rsidRPr="00174E33" w:rsidRDefault="00A360DA" w:rsidP="000016FB">
            <w:pPr>
              <w:jc w:val="both"/>
              <w:rPr>
                <w:rFonts w:ascii="Arial" w:hAnsi="Arial" w:cs="Arial"/>
              </w:rPr>
            </w:pPr>
            <w:permStart w:id="2003042506" w:edGrp="everyone" w:colFirst="1" w:colLast="1"/>
            <w:r>
              <w:rPr>
                <w:rFonts w:ascii="Arial" w:hAnsi="Arial" w:cs="Arial"/>
              </w:rPr>
              <w:t>Impact Date</w:t>
            </w:r>
            <w:permEnd w:id="336493736"/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575845D4" w14:textId="77777777" w:rsidR="00637643" w:rsidRPr="00C42E3F" w:rsidRDefault="00637643" w:rsidP="000016FB">
            <w:pPr>
              <w:jc w:val="both"/>
              <w:rPr>
                <w:rFonts w:ascii="Arial" w:hAnsi="Arial" w:cs="Arial"/>
              </w:rPr>
            </w:pPr>
          </w:p>
        </w:tc>
      </w:tr>
      <w:tr w:rsidR="00637643" w:rsidRPr="00C42E3F" w14:paraId="0B9F2534" w14:textId="77777777" w:rsidTr="000016FB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51BCA76" w14:textId="2C02FF60" w:rsidR="00637643" w:rsidRPr="00174E33" w:rsidRDefault="00D32927" w:rsidP="000016FB">
            <w:pPr>
              <w:jc w:val="both"/>
              <w:rPr>
                <w:rFonts w:ascii="Arial" w:hAnsi="Arial" w:cs="Arial"/>
              </w:rPr>
            </w:pPr>
            <w:permStart w:id="96106687" w:edGrp="everyone" w:colFirst="1" w:colLast="1"/>
            <w:permEnd w:id="2003042506"/>
            <w:r>
              <w:rPr>
                <w:rFonts w:ascii="Arial" w:hAnsi="Arial" w:cs="Arial"/>
              </w:rPr>
              <w:t>Loss % of</w:t>
            </w:r>
            <w:r w:rsidR="005438F7">
              <w:t xml:space="preserve"> </w:t>
            </w:r>
            <w:r w:rsidR="005438F7" w:rsidRPr="005438F7">
              <w:rPr>
                <w:rFonts w:ascii="Arial" w:hAnsi="Arial" w:cs="Arial"/>
              </w:rPr>
              <w:t xml:space="preserve">the bank’s average net losses over the </w:t>
            </w:r>
            <w:r w:rsidR="002910D0" w:rsidRPr="005438F7">
              <w:rPr>
                <w:rFonts w:ascii="Arial" w:hAnsi="Arial" w:cs="Arial"/>
              </w:rPr>
              <w:t>10-year</w:t>
            </w:r>
            <w:r w:rsidR="005438F7" w:rsidRPr="005438F7">
              <w:rPr>
                <w:rFonts w:ascii="Arial" w:hAnsi="Arial" w:cs="Arial"/>
              </w:rPr>
              <w:t xml:space="preserve"> observation period</w:t>
            </w:r>
            <w:r>
              <w:rPr>
                <w:rFonts w:ascii="Arial" w:hAnsi="Arial" w:cs="Arial"/>
              </w:rPr>
              <w:t xml:space="preserve"> </w:t>
            </w:r>
            <w:r w:rsidR="008419E0">
              <w:rPr>
                <w:rFonts w:ascii="Arial" w:hAnsi="Arial" w:cs="Arial"/>
              </w:rPr>
              <w:t>(attach calculation)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2632F2F3" w14:textId="77777777" w:rsidR="00637643" w:rsidRPr="00C42E3F" w:rsidRDefault="00637643" w:rsidP="000016FB">
            <w:pPr>
              <w:jc w:val="both"/>
              <w:rPr>
                <w:rFonts w:ascii="Arial" w:hAnsi="Arial" w:cs="Arial"/>
              </w:rPr>
            </w:pPr>
          </w:p>
        </w:tc>
      </w:tr>
      <w:tr w:rsidR="00637643" w:rsidRPr="00C42E3F" w14:paraId="4E914A35" w14:textId="77777777" w:rsidTr="000016FB">
        <w:trPr>
          <w:trHeight w:val="352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362F5F5" w14:textId="77777777" w:rsidR="00637643" w:rsidRPr="00174E33" w:rsidRDefault="00637643" w:rsidP="000016FB">
            <w:pPr>
              <w:jc w:val="both"/>
              <w:rPr>
                <w:rFonts w:ascii="Arial" w:hAnsi="Arial" w:cs="Arial"/>
              </w:rPr>
            </w:pPr>
            <w:permStart w:id="1459121451" w:edGrp="everyone" w:colFirst="1" w:colLast="1"/>
            <w:permEnd w:id="96106687"/>
            <w:r w:rsidRPr="00174E33">
              <w:rPr>
                <w:rFonts w:ascii="Arial" w:hAnsi="Arial" w:cs="Arial"/>
              </w:rPr>
              <w:t>Contact number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3682AF71" w14:textId="77777777" w:rsidR="00637643" w:rsidRPr="00C42E3F" w:rsidRDefault="00637643" w:rsidP="000016FB">
            <w:pPr>
              <w:jc w:val="both"/>
              <w:rPr>
                <w:rFonts w:ascii="Arial" w:hAnsi="Arial" w:cs="Arial"/>
              </w:rPr>
            </w:pPr>
          </w:p>
        </w:tc>
      </w:tr>
      <w:tr w:rsidR="00637643" w:rsidRPr="00C42E3F" w14:paraId="51603733" w14:textId="77777777" w:rsidTr="000016FB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6D8AA06" w14:textId="77777777" w:rsidR="00637643" w:rsidRPr="00174E33" w:rsidRDefault="00637643" w:rsidP="000016FB">
            <w:pPr>
              <w:jc w:val="both"/>
              <w:rPr>
                <w:rFonts w:ascii="Arial" w:hAnsi="Arial" w:cs="Arial"/>
              </w:rPr>
            </w:pPr>
            <w:permStart w:id="1877884541" w:edGrp="everyone" w:colFirst="1" w:colLast="1"/>
            <w:permEnd w:id="1459121451"/>
            <w:r w:rsidRPr="00174E33">
              <w:rPr>
                <w:rFonts w:ascii="Arial" w:hAnsi="Arial" w:cs="Arial"/>
              </w:rPr>
              <w:t>Email address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30FF68B2" w14:textId="77777777" w:rsidR="00637643" w:rsidRPr="00C42E3F" w:rsidRDefault="00637643" w:rsidP="000016F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  <w:permEnd w:id="1877884541"/>
    </w:tbl>
    <w:p w14:paraId="046CF928" w14:textId="77777777" w:rsidR="00637643" w:rsidRPr="002910D0" w:rsidRDefault="00637643" w:rsidP="00681B96">
      <w:pPr>
        <w:spacing w:after="0" w:line="240" w:lineRule="auto"/>
        <w:jc w:val="both"/>
        <w:rPr>
          <w:rFonts w:ascii="Arial" w:hAnsi="Arial" w:cs="Arial"/>
          <w:bCs/>
        </w:rPr>
      </w:pPr>
    </w:p>
    <w:p w14:paraId="0E61E119" w14:textId="69DEB01D" w:rsidR="00B57A33" w:rsidRPr="002910D0" w:rsidRDefault="002910D0" w:rsidP="00315BA2">
      <w:pPr>
        <w:pStyle w:val="Heading3FSB"/>
        <w:rPr>
          <w:b w:val="0"/>
          <w:bCs/>
          <w:u w:val="none"/>
        </w:rPr>
      </w:pPr>
      <w:r>
        <w:rPr>
          <w:b w:val="0"/>
          <w:bCs/>
          <w:u w:val="none"/>
        </w:rPr>
        <w:t>Motivation for the exclusion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C42E3F" w14:paraId="4F8DE0A5" w14:textId="77777777" w:rsidTr="008E0BA1">
        <w:trPr>
          <w:trHeight w:val="1663"/>
        </w:trPr>
        <w:tc>
          <w:tcPr>
            <w:tcW w:w="9356" w:type="dxa"/>
          </w:tcPr>
          <w:p w14:paraId="5C0539F9" w14:textId="77777777" w:rsidR="004A14C9" w:rsidRPr="00AE5217" w:rsidRDefault="004A14C9" w:rsidP="00681B96">
            <w:pPr>
              <w:jc w:val="both"/>
              <w:rPr>
                <w:rFonts w:ascii="Arial" w:hAnsi="Arial" w:cs="Arial"/>
              </w:rPr>
            </w:pPr>
            <w:permStart w:id="1786126944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1786126944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14:paraId="10EFF5F5" w14:textId="282CF87F" w:rsidR="004A14C9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14:paraId="48A5077E" w14:textId="099667E3" w:rsidR="00BF4728" w:rsidRPr="002910D0" w:rsidRDefault="000A670C" w:rsidP="00BF4728">
      <w:pPr>
        <w:pStyle w:val="Heading3FSB"/>
        <w:rPr>
          <w:b w:val="0"/>
          <w:bCs/>
          <w:u w:val="none"/>
        </w:rPr>
      </w:pPr>
      <w:r>
        <w:rPr>
          <w:b w:val="0"/>
          <w:bCs/>
          <w:u w:val="none"/>
        </w:rPr>
        <w:t xml:space="preserve"> </w:t>
      </w:r>
      <w:r w:rsidR="000E3FDE">
        <w:rPr>
          <w:b w:val="0"/>
          <w:bCs/>
          <w:u w:val="none"/>
        </w:rPr>
        <w:t>Detail</w:t>
      </w:r>
      <w:r w:rsidR="0085331D">
        <w:rPr>
          <w:b w:val="0"/>
          <w:bCs/>
          <w:u w:val="none"/>
        </w:rPr>
        <w:t>s</w:t>
      </w:r>
      <w:r w:rsidR="000E3FDE">
        <w:rPr>
          <w:b w:val="0"/>
          <w:bCs/>
          <w:u w:val="none"/>
        </w:rPr>
        <w:t xml:space="preserve"> of </w:t>
      </w:r>
      <w:r w:rsidR="0085331D">
        <w:rPr>
          <w:b w:val="0"/>
          <w:bCs/>
          <w:u w:val="none"/>
        </w:rPr>
        <w:t xml:space="preserve">internal </w:t>
      </w:r>
      <w:r>
        <w:rPr>
          <w:b w:val="0"/>
          <w:bCs/>
          <w:u w:val="none"/>
        </w:rPr>
        <w:t xml:space="preserve">governance </w:t>
      </w:r>
      <w:r w:rsidR="000E3FDE">
        <w:rPr>
          <w:b w:val="0"/>
          <w:bCs/>
          <w:u w:val="none"/>
        </w:rPr>
        <w:t>process</w:t>
      </w:r>
      <w:r w:rsidR="0085331D">
        <w:rPr>
          <w:b w:val="0"/>
          <w:bCs/>
          <w:u w:val="none"/>
        </w:rPr>
        <w:t>es</w:t>
      </w:r>
      <w:r w:rsidR="000E3FDE">
        <w:rPr>
          <w:b w:val="0"/>
          <w:bCs/>
          <w:u w:val="none"/>
        </w:rPr>
        <w:t xml:space="preserve"> followed for </w:t>
      </w:r>
      <w:r>
        <w:rPr>
          <w:b w:val="0"/>
          <w:bCs/>
          <w:u w:val="none"/>
        </w:rPr>
        <w:t>approval</w:t>
      </w:r>
      <w:r w:rsidR="0085331D">
        <w:rPr>
          <w:b w:val="0"/>
          <w:bCs/>
          <w:u w:val="none"/>
        </w:rPr>
        <w:t xml:space="preserve"> of the exclusion </w:t>
      </w:r>
      <w:r w:rsidR="0085331D" w:rsidRPr="00E64210">
        <w:rPr>
          <w:b w:val="0"/>
          <w:bCs/>
          <w:u w:val="none"/>
        </w:rPr>
        <w:t>(attach proof of approval)</w:t>
      </w:r>
      <w:r w:rsidR="0085331D">
        <w:rPr>
          <w:b w:val="0"/>
          <w:bCs/>
          <w:u w:val="none"/>
        </w:rPr>
        <w:t xml:space="preserve"> 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BF4728" w:rsidRPr="00C42E3F" w14:paraId="45898DEF" w14:textId="77777777" w:rsidTr="000016FB">
        <w:trPr>
          <w:trHeight w:val="1663"/>
        </w:trPr>
        <w:tc>
          <w:tcPr>
            <w:tcW w:w="9356" w:type="dxa"/>
          </w:tcPr>
          <w:p w14:paraId="7E1D4FC1" w14:textId="77777777" w:rsidR="00BF4728" w:rsidRPr="00AE5217" w:rsidRDefault="00BF4728" w:rsidP="000016FB">
            <w:pPr>
              <w:jc w:val="both"/>
              <w:rPr>
                <w:rFonts w:ascii="Arial" w:hAnsi="Arial" w:cs="Arial"/>
              </w:rPr>
            </w:pPr>
            <w:permStart w:id="28057431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28057431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14:paraId="5C8832AE" w14:textId="77777777" w:rsidR="004A14C9" w:rsidRPr="009D4438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14:paraId="3350E631" w14:textId="030392C8" w:rsidR="00374512" w:rsidRPr="00ED720E" w:rsidRDefault="00374512" w:rsidP="00374512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</w:rPr>
      </w:pPr>
      <w:r>
        <w:rPr>
          <w:rFonts w:cs="Arial"/>
          <w:b/>
          <w:color w:val="CC9900"/>
          <w:sz w:val="24"/>
        </w:rPr>
        <w:t xml:space="preserve">Application for the exclusion of </w:t>
      </w:r>
      <w:r w:rsidR="009A2AD5">
        <w:rPr>
          <w:rFonts w:cs="Arial"/>
          <w:b/>
          <w:color w:val="CC9900"/>
          <w:sz w:val="24"/>
        </w:rPr>
        <w:t>divested activities</w:t>
      </w:r>
    </w:p>
    <w:p w14:paraId="419BA6B0" w14:textId="77777777" w:rsidR="00374512" w:rsidRDefault="00374512" w:rsidP="00374512">
      <w:pPr>
        <w:spacing w:after="0" w:line="240" w:lineRule="auto"/>
        <w:jc w:val="both"/>
        <w:rPr>
          <w:rFonts w:ascii="Arial" w:hAnsi="Arial" w:cs="Arial"/>
        </w:rPr>
      </w:pPr>
    </w:p>
    <w:p w14:paraId="0B569352" w14:textId="35FAE5BC" w:rsidR="00374512" w:rsidRPr="00ED720E" w:rsidRDefault="00374512" w:rsidP="00374512">
      <w:pPr>
        <w:pStyle w:val="Heading3FSB"/>
        <w:rPr>
          <w:b w:val="0"/>
          <w:bCs/>
          <w:u w:val="none"/>
        </w:rPr>
      </w:pPr>
      <w:r>
        <w:rPr>
          <w:b w:val="0"/>
          <w:bCs/>
          <w:u w:val="none"/>
        </w:rPr>
        <w:t xml:space="preserve">Details of the </w:t>
      </w:r>
      <w:r w:rsidR="009A2AD5">
        <w:rPr>
          <w:b w:val="0"/>
          <w:bCs/>
          <w:u w:val="none"/>
        </w:rPr>
        <w:t>activity</w:t>
      </w:r>
      <w:r>
        <w:rPr>
          <w:b w:val="0"/>
          <w:bCs/>
          <w:u w:val="none"/>
        </w:rPr>
        <w:t xml:space="preserve"> to be excluded</w:t>
      </w:r>
    </w:p>
    <w:p w14:paraId="135E5B0D" w14:textId="77777777" w:rsidR="00374512" w:rsidRDefault="00374512" w:rsidP="00374512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"/>
        <w:tblW w:w="8731" w:type="dxa"/>
        <w:tblInd w:w="625" w:type="dxa"/>
        <w:tblLook w:val="04A0" w:firstRow="1" w:lastRow="0" w:firstColumn="1" w:lastColumn="0" w:noHBand="0" w:noVBand="1"/>
      </w:tblPr>
      <w:tblGrid>
        <w:gridCol w:w="2525"/>
        <w:gridCol w:w="6206"/>
      </w:tblGrid>
      <w:tr w:rsidR="00374512" w:rsidRPr="00E72DC7" w14:paraId="33BBC7FD" w14:textId="77777777" w:rsidTr="000016FB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D7C649" w14:textId="3ED9BFEC" w:rsidR="00374512" w:rsidRPr="00E72DC7" w:rsidRDefault="005E68CB" w:rsidP="000016FB">
            <w:pPr>
              <w:jc w:val="both"/>
              <w:rPr>
                <w:rFonts w:ascii="Arial" w:hAnsi="Arial" w:cs="Arial"/>
              </w:rPr>
            </w:pPr>
            <w:permStart w:id="1198029386" w:edGrp="everyone" w:colFirst="1" w:colLast="1"/>
            <w:r>
              <w:rPr>
                <w:rFonts w:ascii="Arial" w:hAnsi="Arial" w:cs="Arial"/>
              </w:rPr>
              <w:t>BI</w:t>
            </w:r>
            <w:r w:rsidR="007C2140">
              <w:rPr>
                <w:rFonts w:ascii="Arial" w:hAnsi="Arial" w:cs="Arial"/>
              </w:rPr>
              <w:t xml:space="preserve"> value</w:t>
            </w:r>
            <w:r>
              <w:rPr>
                <w:rFonts w:ascii="Arial" w:hAnsi="Arial" w:cs="Arial"/>
              </w:rPr>
              <w:t xml:space="preserve"> of the divested activi</w:t>
            </w:r>
            <w:r w:rsidR="00572ADF">
              <w:rPr>
                <w:rFonts w:ascii="Arial" w:hAnsi="Arial" w:cs="Arial"/>
              </w:rPr>
              <w:t>ty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14:paraId="61DE99B6" w14:textId="77777777" w:rsidR="00374512" w:rsidRPr="00E72DC7" w:rsidRDefault="00374512" w:rsidP="000016FB">
            <w:pPr>
              <w:jc w:val="both"/>
              <w:rPr>
                <w:rFonts w:ascii="Arial" w:hAnsi="Arial" w:cs="Arial"/>
              </w:rPr>
            </w:pPr>
          </w:p>
        </w:tc>
      </w:tr>
      <w:permEnd w:id="1198029386"/>
    </w:tbl>
    <w:p w14:paraId="6F0564E2" w14:textId="77777777" w:rsidR="00374512" w:rsidRPr="002910D0" w:rsidRDefault="00374512" w:rsidP="00374512">
      <w:pPr>
        <w:spacing w:after="0" w:line="240" w:lineRule="auto"/>
        <w:jc w:val="both"/>
        <w:rPr>
          <w:rFonts w:ascii="Arial" w:hAnsi="Arial" w:cs="Arial"/>
          <w:bCs/>
        </w:rPr>
      </w:pPr>
    </w:p>
    <w:p w14:paraId="3CFC2BC9" w14:textId="77777777" w:rsidR="00374512" w:rsidRPr="002910D0" w:rsidRDefault="00374512" w:rsidP="00374512">
      <w:pPr>
        <w:pStyle w:val="Heading3FSB"/>
        <w:rPr>
          <w:b w:val="0"/>
          <w:bCs/>
          <w:u w:val="none"/>
        </w:rPr>
      </w:pPr>
      <w:r>
        <w:rPr>
          <w:b w:val="0"/>
          <w:bCs/>
          <w:u w:val="none"/>
        </w:rPr>
        <w:t>Motivation for the exclusion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374512" w:rsidRPr="00C42E3F" w14:paraId="7D3FA5A0" w14:textId="77777777" w:rsidTr="000016FB">
        <w:trPr>
          <w:trHeight w:val="1663"/>
        </w:trPr>
        <w:tc>
          <w:tcPr>
            <w:tcW w:w="9356" w:type="dxa"/>
          </w:tcPr>
          <w:p w14:paraId="31289743" w14:textId="77777777" w:rsidR="00374512" w:rsidRPr="00AE5217" w:rsidRDefault="00374512" w:rsidP="000016FB">
            <w:pPr>
              <w:jc w:val="both"/>
              <w:rPr>
                <w:rFonts w:ascii="Arial" w:hAnsi="Arial" w:cs="Arial"/>
              </w:rPr>
            </w:pPr>
            <w:permStart w:id="1009804829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1009804829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14:paraId="0DC1E57C" w14:textId="77777777" w:rsidR="00374512" w:rsidRPr="004F651C" w:rsidRDefault="00374512" w:rsidP="00374512">
      <w:pPr>
        <w:spacing w:after="0" w:line="240" w:lineRule="auto"/>
        <w:jc w:val="both"/>
        <w:rPr>
          <w:rFonts w:ascii="Arial" w:hAnsi="Arial" w:cs="Arial"/>
        </w:rPr>
      </w:pPr>
    </w:p>
    <w:p w14:paraId="602C6750" w14:textId="168377E5" w:rsidR="007C2140" w:rsidRPr="002910D0" w:rsidRDefault="007C2140" w:rsidP="007C2140">
      <w:pPr>
        <w:pStyle w:val="Heading3FSB"/>
        <w:rPr>
          <w:b w:val="0"/>
          <w:bCs/>
          <w:u w:val="none"/>
        </w:rPr>
      </w:pPr>
      <w:r>
        <w:rPr>
          <w:b w:val="0"/>
          <w:bCs/>
          <w:u w:val="none"/>
        </w:rPr>
        <w:t>Detail</w:t>
      </w:r>
      <w:r w:rsidR="00502460">
        <w:rPr>
          <w:b w:val="0"/>
          <w:bCs/>
          <w:u w:val="none"/>
        </w:rPr>
        <w:t>s</w:t>
      </w:r>
      <w:r>
        <w:rPr>
          <w:b w:val="0"/>
          <w:bCs/>
          <w:u w:val="none"/>
        </w:rPr>
        <w:t xml:space="preserve"> of how future losses/</w:t>
      </w:r>
      <w:r w:rsidR="00502460">
        <w:rPr>
          <w:b w:val="0"/>
          <w:bCs/>
          <w:u w:val="none"/>
        </w:rPr>
        <w:t xml:space="preserve">liability </w:t>
      </w:r>
      <w:r>
        <w:rPr>
          <w:b w:val="0"/>
          <w:bCs/>
          <w:u w:val="none"/>
        </w:rPr>
        <w:t xml:space="preserve">claims from the </w:t>
      </w:r>
      <w:r w:rsidR="00502460">
        <w:rPr>
          <w:b w:val="0"/>
          <w:bCs/>
          <w:u w:val="none"/>
        </w:rPr>
        <w:t>divested activity will be dealt with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7C2140" w:rsidRPr="00C42E3F" w14:paraId="47C9E21D" w14:textId="77777777" w:rsidTr="000016FB">
        <w:trPr>
          <w:trHeight w:val="1663"/>
        </w:trPr>
        <w:tc>
          <w:tcPr>
            <w:tcW w:w="9356" w:type="dxa"/>
          </w:tcPr>
          <w:p w14:paraId="228447F9" w14:textId="77777777" w:rsidR="007C2140" w:rsidRPr="00AE5217" w:rsidRDefault="007C2140" w:rsidP="000016FB">
            <w:pPr>
              <w:jc w:val="both"/>
              <w:rPr>
                <w:rFonts w:ascii="Arial" w:hAnsi="Arial" w:cs="Arial"/>
              </w:rPr>
            </w:pPr>
            <w:permStart w:id="265124065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265124065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14:paraId="628D9159" w14:textId="77777777" w:rsidR="00374512" w:rsidRPr="009D4438" w:rsidRDefault="00374512" w:rsidP="00374512">
      <w:pPr>
        <w:spacing w:after="0" w:line="240" w:lineRule="auto"/>
        <w:jc w:val="both"/>
        <w:rPr>
          <w:rFonts w:ascii="Arial" w:hAnsi="Arial" w:cs="Arial"/>
        </w:rPr>
      </w:pPr>
    </w:p>
    <w:p w14:paraId="19A92EE1" w14:textId="77777777" w:rsidR="0085331D" w:rsidRDefault="0085331D" w:rsidP="0085331D">
      <w:pPr>
        <w:spacing w:after="0" w:line="240" w:lineRule="auto"/>
        <w:jc w:val="both"/>
        <w:rPr>
          <w:rFonts w:ascii="Arial" w:hAnsi="Arial" w:cs="Arial"/>
        </w:rPr>
      </w:pPr>
    </w:p>
    <w:p w14:paraId="0A7829D6" w14:textId="77777777" w:rsidR="0085331D" w:rsidRPr="002910D0" w:rsidRDefault="0085331D" w:rsidP="0085331D">
      <w:pPr>
        <w:pStyle w:val="Heading3FSB"/>
        <w:rPr>
          <w:b w:val="0"/>
          <w:bCs/>
          <w:u w:val="none"/>
        </w:rPr>
      </w:pPr>
      <w:r>
        <w:rPr>
          <w:b w:val="0"/>
          <w:bCs/>
          <w:u w:val="none"/>
        </w:rPr>
        <w:t xml:space="preserve"> Details of internal governance processes followed for approval of the exclusion </w:t>
      </w:r>
      <w:r w:rsidRPr="00E64210">
        <w:rPr>
          <w:b w:val="0"/>
          <w:bCs/>
          <w:u w:val="none"/>
        </w:rPr>
        <w:t>(attach proof of approval)</w:t>
      </w:r>
      <w:r>
        <w:rPr>
          <w:b w:val="0"/>
          <w:bCs/>
          <w:u w:val="none"/>
        </w:rPr>
        <w:t xml:space="preserve"> 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85331D" w:rsidRPr="00C42E3F" w14:paraId="2356CD7C" w14:textId="77777777" w:rsidTr="000016FB">
        <w:trPr>
          <w:trHeight w:val="1663"/>
        </w:trPr>
        <w:tc>
          <w:tcPr>
            <w:tcW w:w="9356" w:type="dxa"/>
          </w:tcPr>
          <w:p w14:paraId="3EE99DC8" w14:textId="77777777" w:rsidR="0085331D" w:rsidRPr="00AE5217" w:rsidRDefault="0085331D" w:rsidP="000016FB">
            <w:pPr>
              <w:jc w:val="both"/>
              <w:rPr>
                <w:rFonts w:ascii="Arial" w:hAnsi="Arial" w:cs="Arial"/>
              </w:rPr>
            </w:pPr>
            <w:permStart w:id="228686722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228686722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14:paraId="28068A47" w14:textId="77777777" w:rsidR="009F2C60" w:rsidRDefault="009F2C60" w:rsidP="00681B96">
      <w:pPr>
        <w:spacing w:after="0" w:line="240" w:lineRule="auto"/>
        <w:jc w:val="both"/>
        <w:rPr>
          <w:rFonts w:ascii="Arial" w:hAnsi="Arial" w:cs="Arial"/>
        </w:rPr>
      </w:pPr>
      <w:bookmarkStart w:id="7" w:name="_Ref492987091"/>
      <w:bookmarkEnd w:id="5"/>
    </w:p>
    <w:p w14:paraId="1DF39332" w14:textId="77777777" w:rsidR="00C42E3F" w:rsidRPr="007E49C0" w:rsidRDefault="00CC04DD" w:rsidP="00681B96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</w:rPr>
      </w:pPr>
      <w:bookmarkStart w:id="8" w:name="_Ref512858893"/>
      <w:r>
        <w:rPr>
          <w:rFonts w:cs="Arial"/>
          <w:b/>
          <w:color w:val="CC9900"/>
          <w:sz w:val="24"/>
        </w:rPr>
        <w:lastRenderedPageBreak/>
        <w:t>Additional information</w:t>
      </w:r>
      <w:bookmarkEnd w:id="6"/>
      <w:bookmarkEnd w:id="7"/>
      <w:bookmarkEnd w:id="8"/>
    </w:p>
    <w:p w14:paraId="2462B0FE" w14:textId="77777777" w:rsidR="00EC030F" w:rsidRPr="00EC030F" w:rsidRDefault="00EC030F" w:rsidP="00EC030F">
      <w:pPr>
        <w:spacing w:after="0" w:line="240" w:lineRule="auto"/>
        <w:jc w:val="both"/>
        <w:rPr>
          <w:rFonts w:ascii="Arial" w:hAnsi="Arial" w:cs="Arial"/>
        </w:rPr>
      </w:pPr>
      <w:bookmarkStart w:id="9" w:name="_Ref486519905"/>
      <w:bookmarkStart w:id="10" w:name="_Ref492905605"/>
    </w:p>
    <w:p w14:paraId="792CD337" w14:textId="77777777" w:rsidR="00C42E3F" w:rsidRPr="00CC04DD" w:rsidRDefault="00C42E3F" w:rsidP="00315BA2">
      <w:pPr>
        <w:pStyle w:val="Heading3FSB"/>
      </w:pPr>
      <w:r w:rsidRPr="00CC04DD">
        <w:t>Complete the following table with details of the attachments provided.</w:t>
      </w:r>
      <w:r w:rsidR="00EC030F" w:rsidRPr="00CC04DD">
        <w:t xml:space="preserve"> Each attachment should be listed in a separate ro</w:t>
      </w:r>
      <w:r w:rsidR="00CC04DD" w:rsidRPr="00CC04DD">
        <w:t>w:</w:t>
      </w:r>
    </w:p>
    <w:tbl>
      <w:tblPr>
        <w:tblStyle w:val="TableGrid"/>
        <w:tblW w:w="4615" w:type="pct"/>
        <w:tblInd w:w="715" w:type="dxa"/>
        <w:tblLook w:val="04A0" w:firstRow="1" w:lastRow="0" w:firstColumn="1" w:lastColumn="0" w:noHBand="0" w:noVBand="1"/>
      </w:tblPr>
      <w:tblGrid>
        <w:gridCol w:w="1427"/>
        <w:gridCol w:w="1170"/>
        <w:gridCol w:w="3264"/>
        <w:gridCol w:w="1611"/>
        <w:gridCol w:w="1158"/>
      </w:tblGrid>
      <w:tr w:rsidR="00C42E3F" w:rsidRPr="00C42E3F" w14:paraId="3149859B" w14:textId="77777777" w:rsidTr="003D4B92">
        <w:trPr>
          <w:trHeight w:val="491"/>
          <w:tblHeader/>
        </w:trPr>
        <w:tc>
          <w:tcPr>
            <w:tcW w:w="827" w:type="pct"/>
          </w:tcPr>
          <w:p w14:paraId="47AFE81B" w14:textId="77777777" w:rsidR="00C42E3F" w:rsidRPr="00A91AC7" w:rsidRDefault="00C42E3F" w:rsidP="00681B96">
            <w:pPr>
              <w:jc w:val="both"/>
              <w:rPr>
                <w:rFonts w:ascii="Arial" w:hAnsi="Arial" w:cs="Arial"/>
                <w:b/>
              </w:rPr>
            </w:pPr>
            <w:bookmarkStart w:id="11" w:name="_Hlk88733109"/>
            <w:r w:rsidRPr="00A91AC7">
              <w:rPr>
                <w:rFonts w:ascii="Arial" w:hAnsi="Arial" w:cs="Arial"/>
                <w:b/>
              </w:rPr>
              <w:t xml:space="preserve">Attachment </w:t>
            </w:r>
            <w:r w:rsidR="003E6733">
              <w:rPr>
                <w:rFonts w:ascii="Arial" w:hAnsi="Arial" w:cs="Arial"/>
                <w:b/>
              </w:rPr>
              <w:t>n</w:t>
            </w:r>
            <w:r w:rsidRPr="00A91AC7">
              <w:rPr>
                <w:rFonts w:ascii="Arial" w:hAnsi="Arial" w:cs="Arial"/>
                <w:b/>
              </w:rPr>
              <w:t>umber</w:t>
            </w:r>
          </w:p>
        </w:tc>
        <w:tc>
          <w:tcPr>
            <w:tcW w:w="678" w:type="pct"/>
          </w:tcPr>
          <w:p w14:paraId="426828DA" w14:textId="77777777" w:rsidR="00C42E3F" w:rsidRPr="00A91AC7" w:rsidRDefault="00C42E3F" w:rsidP="00681B96">
            <w:pPr>
              <w:jc w:val="both"/>
              <w:rPr>
                <w:rFonts w:ascii="Arial" w:hAnsi="Arial" w:cs="Arial"/>
                <w:b/>
              </w:rPr>
            </w:pPr>
            <w:r w:rsidRPr="00A91AC7">
              <w:rPr>
                <w:rFonts w:ascii="Arial" w:hAnsi="Arial" w:cs="Arial"/>
                <w:b/>
              </w:rPr>
              <w:t xml:space="preserve">Question </w:t>
            </w:r>
            <w:r w:rsidR="003E6733">
              <w:rPr>
                <w:rFonts w:ascii="Arial" w:hAnsi="Arial" w:cs="Arial"/>
                <w:b/>
              </w:rPr>
              <w:t>n</w:t>
            </w:r>
            <w:r w:rsidRPr="00A91AC7">
              <w:rPr>
                <w:rFonts w:ascii="Arial" w:hAnsi="Arial" w:cs="Arial"/>
                <w:b/>
              </w:rPr>
              <w:t>umber</w:t>
            </w:r>
          </w:p>
        </w:tc>
        <w:tc>
          <w:tcPr>
            <w:tcW w:w="1891" w:type="pct"/>
          </w:tcPr>
          <w:p w14:paraId="30F41341" w14:textId="77777777" w:rsidR="00C42E3F" w:rsidRPr="00A91AC7" w:rsidRDefault="00C42E3F" w:rsidP="00681B96">
            <w:pPr>
              <w:jc w:val="both"/>
              <w:rPr>
                <w:rFonts w:ascii="Arial" w:hAnsi="Arial" w:cs="Arial"/>
                <w:b/>
              </w:rPr>
            </w:pPr>
            <w:r w:rsidRPr="00A91AC7">
              <w:rPr>
                <w:rFonts w:ascii="Arial" w:hAnsi="Arial" w:cs="Arial"/>
                <w:b/>
              </w:rPr>
              <w:t>Description</w:t>
            </w:r>
          </w:p>
        </w:tc>
        <w:tc>
          <w:tcPr>
            <w:tcW w:w="933" w:type="pct"/>
          </w:tcPr>
          <w:p w14:paraId="1E937936" w14:textId="77777777" w:rsidR="00C42E3F" w:rsidRPr="00A91AC7" w:rsidRDefault="00C42E3F" w:rsidP="00681B96">
            <w:pPr>
              <w:jc w:val="both"/>
              <w:rPr>
                <w:rFonts w:ascii="Arial" w:hAnsi="Arial" w:cs="Arial"/>
                <w:b/>
              </w:rPr>
            </w:pPr>
            <w:r w:rsidRPr="00A91AC7">
              <w:rPr>
                <w:rFonts w:ascii="Arial" w:hAnsi="Arial" w:cs="Arial"/>
                <w:b/>
              </w:rPr>
              <w:t>Number of pages/sheets</w:t>
            </w:r>
          </w:p>
        </w:tc>
        <w:tc>
          <w:tcPr>
            <w:tcW w:w="671" w:type="pct"/>
          </w:tcPr>
          <w:p w14:paraId="1A9DC2DE" w14:textId="77777777" w:rsidR="00C42E3F" w:rsidRPr="00A91AC7" w:rsidRDefault="00C42E3F" w:rsidP="00681B96">
            <w:pPr>
              <w:jc w:val="both"/>
              <w:rPr>
                <w:rFonts w:ascii="Arial" w:hAnsi="Arial" w:cs="Arial"/>
                <w:b/>
              </w:rPr>
            </w:pPr>
            <w:r w:rsidRPr="00A91AC7">
              <w:rPr>
                <w:rFonts w:ascii="Arial" w:hAnsi="Arial" w:cs="Arial"/>
                <w:b/>
              </w:rPr>
              <w:t>Attached</w:t>
            </w:r>
          </w:p>
        </w:tc>
      </w:tr>
      <w:tr w:rsidR="00EC030F" w:rsidRPr="00C42E3F" w14:paraId="77B8A5CE" w14:textId="77777777" w:rsidTr="003D4B92">
        <w:trPr>
          <w:trHeight w:val="491"/>
        </w:trPr>
        <w:tc>
          <w:tcPr>
            <w:tcW w:w="827" w:type="pct"/>
            <w:vAlign w:val="center"/>
          </w:tcPr>
          <w:p w14:paraId="6C9765AB" w14:textId="77777777" w:rsidR="00EC030F" w:rsidRPr="00A91AC7" w:rsidRDefault="00EC030F" w:rsidP="00EC030F">
            <w:pPr>
              <w:jc w:val="both"/>
              <w:rPr>
                <w:rFonts w:ascii="Arial" w:hAnsi="Arial" w:cs="Arial"/>
              </w:rPr>
            </w:pPr>
            <w:permStart w:id="298917089" w:edGrp="everyone" w:colFirst="3" w:colLast="3"/>
            <w:r w:rsidRPr="00A91AC7">
              <w:rPr>
                <w:rFonts w:ascii="Arial" w:hAnsi="Arial" w:cs="Arial"/>
              </w:rPr>
              <w:t>A1</w:t>
            </w:r>
          </w:p>
        </w:tc>
        <w:tc>
          <w:tcPr>
            <w:tcW w:w="678" w:type="pct"/>
            <w:vAlign w:val="center"/>
          </w:tcPr>
          <w:p w14:paraId="07245393" w14:textId="77777777" w:rsidR="00EC030F" w:rsidRPr="00A91AC7" w:rsidRDefault="00EC030F" w:rsidP="00EC030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#</w:t>
            </w:r>
          </w:p>
        </w:tc>
        <w:tc>
          <w:tcPr>
            <w:tcW w:w="1891" w:type="pct"/>
            <w:vAlign w:val="center"/>
          </w:tcPr>
          <w:p w14:paraId="17A6EB06" w14:textId="77777777" w:rsidR="00EC030F" w:rsidRPr="00A91AC7" w:rsidRDefault="00EC030F" w:rsidP="00EC030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A91AC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33" w:type="pct"/>
            <w:vAlign w:val="center"/>
          </w:tcPr>
          <w:p w14:paraId="7992F6A1" w14:textId="77777777" w:rsidR="00EC030F" w:rsidRPr="00C42E3F" w:rsidRDefault="00EC030F" w:rsidP="00EC030F">
            <w:pPr>
              <w:jc w:val="both"/>
              <w:rPr>
                <w:rFonts w:ascii="Arial" w:hAnsi="Arial" w:cs="Arial"/>
                <w:highlight w:val="yellow"/>
              </w:rPr>
            </w:pPr>
          </w:p>
        </w:tc>
        <w:permStart w:id="1266223142" w:edGrp="everyone"/>
        <w:tc>
          <w:tcPr>
            <w:tcW w:w="671" w:type="pct"/>
            <w:vAlign w:val="center"/>
          </w:tcPr>
          <w:p w14:paraId="160C7A33" w14:textId="77777777" w:rsidR="00EC030F" w:rsidRPr="00C42E3F" w:rsidRDefault="0077327D" w:rsidP="00EC030F">
            <w:pPr>
              <w:jc w:val="both"/>
              <w:rPr>
                <w:rFonts w:ascii="MS Gothic" w:eastAsia="MS Gothic" w:hAnsi="MS Gothic" w:cs="Arial"/>
                <w:highlight w:val="yellow"/>
              </w:rPr>
            </w:pPr>
            <w:sdt>
              <w:sdtPr>
                <w:rPr>
                  <w:rFonts w:ascii="Arial" w:eastAsia="MS Gothic" w:hAnsi="Arial" w:cs="Arial"/>
                  <w:b/>
                  <w:highlight w:val="yellow"/>
                </w:rPr>
                <w:id w:val="186940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30F" w:rsidRPr="00C42E3F">
                  <w:rPr>
                    <w:rFonts w:ascii="Arial" w:eastAsia="MS Gothic" w:hAnsi="Arial" w:cs="Arial" w:hint="eastAsia"/>
                    <w:b/>
                    <w:highlight w:val="yellow"/>
                  </w:rPr>
                  <w:t>☐</w:t>
                </w:r>
              </w:sdtContent>
            </w:sdt>
            <w:r w:rsidR="00EC030F" w:rsidRPr="00C42E3F">
              <w:rPr>
                <w:rFonts w:ascii="Arial" w:eastAsia="MS Gothic" w:hAnsi="Arial" w:cs="Arial"/>
                <w:b/>
                <w:highlight w:val="yellow"/>
              </w:rPr>
              <w:t xml:space="preserve"> </w:t>
            </w:r>
            <w:permEnd w:id="1266223142"/>
          </w:p>
        </w:tc>
      </w:tr>
      <w:tr w:rsidR="00D8176B" w:rsidRPr="00C42E3F" w14:paraId="64AA14F0" w14:textId="77777777" w:rsidTr="003D4B92">
        <w:trPr>
          <w:trHeight w:val="491"/>
        </w:trPr>
        <w:tc>
          <w:tcPr>
            <w:tcW w:w="827" w:type="pct"/>
            <w:vAlign w:val="center"/>
          </w:tcPr>
          <w:p w14:paraId="01BDC148" w14:textId="77777777" w:rsidR="00D8176B" w:rsidRPr="00A91AC7" w:rsidRDefault="00A91AC7" w:rsidP="00681B96">
            <w:pPr>
              <w:jc w:val="both"/>
              <w:rPr>
                <w:rFonts w:ascii="Arial" w:hAnsi="Arial" w:cs="Arial"/>
              </w:rPr>
            </w:pPr>
            <w:permStart w:id="1079313572" w:edGrp="everyone" w:colFirst="3" w:colLast="3"/>
            <w:permEnd w:id="298917089"/>
            <w:r>
              <w:rPr>
                <w:rFonts w:ascii="Arial" w:hAnsi="Arial" w:cs="Arial"/>
              </w:rPr>
              <w:t>A2</w:t>
            </w:r>
          </w:p>
        </w:tc>
        <w:tc>
          <w:tcPr>
            <w:tcW w:w="678" w:type="pct"/>
            <w:vAlign w:val="center"/>
          </w:tcPr>
          <w:p w14:paraId="67AC9AEE" w14:textId="77777777" w:rsidR="00D8176B" w:rsidRPr="00A91AC7" w:rsidRDefault="0069405F" w:rsidP="00681B9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#</w:t>
            </w:r>
          </w:p>
        </w:tc>
        <w:tc>
          <w:tcPr>
            <w:tcW w:w="1891" w:type="pct"/>
            <w:vAlign w:val="center"/>
          </w:tcPr>
          <w:p w14:paraId="63C08A02" w14:textId="77777777" w:rsidR="00D8176B" w:rsidRPr="00A91AC7" w:rsidRDefault="0069405F" w:rsidP="00681B9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  <w:r w:rsidR="00D8176B" w:rsidRPr="00A91AC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33" w:type="pct"/>
            <w:vAlign w:val="center"/>
          </w:tcPr>
          <w:p w14:paraId="6C7B4EA2" w14:textId="77777777" w:rsidR="00D8176B" w:rsidRPr="00C42E3F" w:rsidRDefault="00D8176B" w:rsidP="00681B96">
            <w:pPr>
              <w:jc w:val="both"/>
              <w:rPr>
                <w:rFonts w:ascii="Arial" w:hAnsi="Arial" w:cs="Arial"/>
                <w:highlight w:val="yellow"/>
              </w:rPr>
            </w:pPr>
          </w:p>
        </w:tc>
        <w:permStart w:id="407973220" w:edGrp="everyone"/>
        <w:tc>
          <w:tcPr>
            <w:tcW w:w="671" w:type="pct"/>
            <w:vAlign w:val="center"/>
          </w:tcPr>
          <w:p w14:paraId="518489DF" w14:textId="77777777" w:rsidR="00D8176B" w:rsidRPr="00C42E3F" w:rsidRDefault="0077327D" w:rsidP="00681B96">
            <w:pPr>
              <w:jc w:val="both"/>
              <w:rPr>
                <w:rFonts w:ascii="MS Gothic" w:eastAsia="MS Gothic" w:hAnsi="MS Gothic" w:cs="Arial"/>
                <w:highlight w:val="yellow"/>
              </w:rPr>
            </w:pPr>
            <w:sdt>
              <w:sdtPr>
                <w:rPr>
                  <w:rFonts w:ascii="Arial" w:eastAsia="MS Gothic" w:hAnsi="Arial" w:cs="Arial"/>
                  <w:b/>
                  <w:highlight w:val="yellow"/>
                </w:rPr>
                <w:id w:val="1009651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176B" w:rsidRPr="00C42E3F">
                  <w:rPr>
                    <w:rFonts w:ascii="Arial" w:eastAsia="MS Gothic" w:hAnsi="Arial" w:cs="Arial" w:hint="eastAsia"/>
                    <w:b/>
                    <w:highlight w:val="yellow"/>
                  </w:rPr>
                  <w:t>☐</w:t>
                </w:r>
              </w:sdtContent>
            </w:sdt>
            <w:r w:rsidR="00D8176B" w:rsidRPr="00C42E3F">
              <w:rPr>
                <w:rFonts w:ascii="Arial" w:eastAsia="MS Gothic" w:hAnsi="Arial" w:cs="Arial"/>
                <w:b/>
                <w:highlight w:val="yellow"/>
              </w:rPr>
              <w:t xml:space="preserve"> </w:t>
            </w:r>
            <w:permEnd w:id="407973220"/>
          </w:p>
        </w:tc>
      </w:tr>
      <w:tr w:rsidR="006E529A" w:rsidRPr="00C42E3F" w14:paraId="29FC8599" w14:textId="77777777" w:rsidTr="003D4B92">
        <w:trPr>
          <w:trHeight w:val="491"/>
        </w:trPr>
        <w:tc>
          <w:tcPr>
            <w:tcW w:w="827" w:type="pct"/>
            <w:vAlign w:val="center"/>
          </w:tcPr>
          <w:p w14:paraId="6BF22EB9" w14:textId="77777777" w:rsidR="006E529A" w:rsidRPr="00A91AC7" w:rsidRDefault="00E27947" w:rsidP="00681B96">
            <w:pPr>
              <w:jc w:val="both"/>
              <w:rPr>
                <w:rFonts w:ascii="Arial" w:hAnsi="Arial" w:cs="Arial"/>
              </w:rPr>
            </w:pPr>
            <w:permStart w:id="859710453" w:edGrp="everyone" w:colFirst="3" w:colLast="3"/>
            <w:permEnd w:id="1079313572"/>
            <w:r>
              <w:rPr>
                <w:rFonts w:ascii="Arial" w:hAnsi="Arial" w:cs="Arial"/>
              </w:rPr>
              <w:t>A3</w:t>
            </w:r>
          </w:p>
        </w:tc>
        <w:tc>
          <w:tcPr>
            <w:tcW w:w="678" w:type="pct"/>
            <w:vAlign w:val="center"/>
          </w:tcPr>
          <w:p w14:paraId="44F772DB" w14:textId="77777777" w:rsidR="006E529A" w:rsidRPr="00A91AC7" w:rsidRDefault="00F8634F" w:rsidP="00681B9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REF _Ref48084672 \r \h </w:instrText>
            </w:r>
            <w:r w:rsidR="00681B96">
              <w:rPr>
                <w:rFonts w:ascii="Arial" w:hAnsi="Arial" w:cs="Arial"/>
              </w:rPr>
              <w:instrText xml:space="preserve"> \* MERGEFORMA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69405F">
              <w:rPr>
                <w:rFonts w:ascii="Arial" w:hAnsi="Arial" w:cs="Arial"/>
              </w:rPr>
              <w:t>#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891" w:type="pct"/>
            <w:vAlign w:val="center"/>
          </w:tcPr>
          <w:p w14:paraId="63FE1AF1" w14:textId="77777777" w:rsidR="006E529A" w:rsidRPr="00A91AC7" w:rsidRDefault="0069405F" w:rsidP="00681B9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933" w:type="pct"/>
            <w:vAlign w:val="center"/>
          </w:tcPr>
          <w:p w14:paraId="265C7229" w14:textId="77777777" w:rsidR="006E529A" w:rsidRPr="00C42E3F" w:rsidRDefault="006E529A" w:rsidP="00681B96">
            <w:pPr>
              <w:jc w:val="both"/>
              <w:rPr>
                <w:rFonts w:ascii="Arial" w:hAnsi="Arial" w:cs="Arial"/>
                <w:highlight w:val="yellow"/>
              </w:rPr>
            </w:pPr>
          </w:p>
        </w:tc>
        <w:permStart w:id="1377782390" w:edGrp="everyone"/>
        <w:tc>
          <w:tcPr>
            <w:tcW w:w="671" w:type="pct"/>
            <w:vAlign w:val="center"/>
          </w:tcPr>
          <w:p w14:paraId="439443DE" w14:textId="77777777" w:rsidR="006E529A" w:rsidRPr="00C42E3F" w:rsidRDefault="0077327D" w:rsidP="00681B96">
            <w:pPr>
              <w:jc w:val="both"/>
              <w:rPr>
                <w:rFonts w:ascii="MS Gothic" w:eastAsia="MS Gothic" w:hAnsi="MS Gothic" w:cs="Arial"/>
              </w:rPr>
            </w:pPr>
            <w:sdt>
              <w:sdtPr>
                <w:rPr>
                  <w:rFonts w:ascii="Arial" w:eastAsia="MS Gothic" w:hAnsi="Arial" w:cs="Arial"/>
                  <w:b/>
                  <w:highlight w:val="yellow"/>
                </w:rPr>
                <w:id w:val="-1337300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529A" w:rsidRPr="00C42E3F">
                  <w:rPr>
                    <w:rFonts w:ascii="Arial" w:eastAsia="MS Gothic" w:hAnsi="Arial" w:cs="Arial" w:hint="eastAsia"/>
                    <w:b/>
                    <w:highlight w:val="yellow"/>
                  </w:rPr>
                  <w:t>☐</w:t>
                </w:r>
              </w:sdtContent>
            </w:sdt>
            <w:r w:rsidR="006E529A" w:rsidRPr="00C42E3F">
              <w:rPr>
                <w:rFonts w:ascii="Arial" w:eastAsia="MS Gothic" w:hAnsi="Arial" w:cs="Arial"/>
                <w:b/>
              </w:rPr>
              <w:t xml:space="preserve"> </w:t>
            </w:r>
            <w:permEnd w:id="1377782390"/>
          </w:p>
        </w:tc>
      </w:tr>
      <w:bookmarkEnd w:id="11"/>
      <w:tr w:rsidR="003D4B92" w:rsidRPr="00C42E3F" w14:paraId="6AF6E9B9" w14:textId="77777777" w:rsidTr="003D4B92">
        <w:trPr>
          <w:trHeight w:val="491"/>
        </w:trPr>
        <w:tc>
          <w:tcPr>
            <w:tcW w:w="827" w:type="pct"/>
            <w:vAlign w:val="center"/>
          </w:tcPr>
          <w:p w14:paraId="03CDA043" w14:textId="4EFA6D6B" w:rsidR="003D4B92" w:rsidRPr="00A91AC7" w:rsidRDefault="003D4B92" w:rsidP="00735BC8">
            <w:pPr>
              <w:jc w:val="both"/>
              <w:rPr>
                <w:rFonts w:ascii="Arial" w:hAnsi="Arial" w:cs="Arial"/>
              </w:rPr>
            </w:pPr>
            <w:permStart w:id="946692397" w:edGrp="everyone" w:colFirst="3" w:colLast="3"/>
            <w:permEnd w:id="859710453"/>
            <w:r w:rsidRPr="00A91AC7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678" w:type="pct"/>
            <w:vAlign w:val="center"/>
          </w:tcPr>
          <w:p w14:paraId="0289EF34" w14:textId="77777777" w:rsidR="003D4B92" w:rsidRPr="00A91AC7" w:rsidRDefault="003D4B92" w:rsidP="00735B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#</w:t>
            </w:r>
          </w:p>
        </w:tc>
        <w:tc>
          <w:tcPr>
            <w:tcW w:w="1891" w:type="pct"/>
            <w:vAlign w:val="center"/>
          </w:tcPr>
          <w:p w14:paraId="00AA4E99" w14:textId="6D61243D" w:rsidR="003D4B92" w:rsidRPr="00A91AC7" w:rsidRDefault="003D4B92" w:rsidP="00735B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</w:p>
        </w:tc>
        <w:tc>
          <w:tcPr>
            <w:tcW w:w="933" w:type="pct"/>
            <w:vAlign w:val="center"/>
          </w:tcPr>
          <w:p w14:paraId="2095F99C" w14:textId="77777777" w:rsidR="003D4B92" w:rsidRPr="00C42E3F" w:rsidRDefault="003D4B92" w:rsidP="00735BC8">
            <w:pPr>
              <w:jc w:val="both"/>
              <w:rPr>
                <w:rFonts w:ascii="Arial" w:hAnsi="Arial" w:cs="Arial"/>
                <w:highlight w:val="yellow"/>
              </w:rPr>
            </w:pPr>
          </w:p>
        </w:tc>
        <w:permStart w:id="1364163964" w:edGrp="everyone"/>
        <w:tc>
          <w:tcPr>
            <w:tcW w:w="671" w:type="pct"/>
            <w:vAlign w:val="center"/>
          </w:tcPr>
          <w:p w14:paraId="34959EB9" w14:textId="77777777" w:rsidR="003D4B92" w:rsidRPr="00C42E3F" w:rsidRDefault="0077327D" w:rsidP="00735BC8">
            <w:pPr>
              <w:jc w:val="both"/>
              <w:rPr>
                <w:rFonts w:ascii="MS Gothic" w:eastAsia="MS Gothic" w:hAnsi="MS Gothic" w:cs="Arial"/>
                <w:highlight w:val="yellow"/>
              </w:rPr>
            </w:pPr>
            <w:sdt>
              <w:sdtPr>
                <w:rPr>
                  <w:rFonts w:ascii="Arial" w:eastAsia="MS Gothic" w:hAnsi="Arial" w:cs="Arial"/>
                  <w:b/>
                  <w:highlight w:val="yellow"/>
                </w:rPr>
                <w:id w:val="445589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B92" w:rsidRPr="00C42E3F">
                  <w:rPr>
                    <w:rFonts w:ascii="Arial" w:eastAsia="MS Gothic" w:hAnsi="Arial" w:cs="Arial" w:hint="eastAsia"/>
                    <w:b/>
                    <w:highlight w:val="yellow"/>
                  </w:rPr>
                  <w:t>☐</w:t>
                </w:r>
              </w:sdtContent>
            </w:sdt>
            <w:r w:rsidR="003D4B92" w:rsidRPr="00C42E3F">
              <w:rPr>
                <w:rFonts w:ascii="Arial" w:eastAsia="MS Gothic" w:hAnsi="Arial" w:cs="Arial"/>
                <w:b/>
                <w:highlight w:val="yellow"/>
              </w:rPr>
              <w:t xml:space="preserve"> </w:t>
            </w:r>
            <w:permEnd w:id="1364163964"/>
          </w:p>
        </w:tc>
      </w:tr>
      <w:tr w:rsidR="003D4B92" w:rsidRPr="00C42E3F" w14:paraId="6CC40683" w14:textId="77777777" w:rsidTr="003D4B92">
        <w:trPr>
          <w:trHeight w:val="491"/>
        </w:trPr>
        <w:tc>
          <w:tcPr>
            <w:tcW w:w="827" w:type="pct"/>
            <w:vAlign w:val="center"/>
          </w:tcPr>
          <w:p w14:paraId="1D713D7B" w14:textId="23C924B7" w:rsidR="003D4B92" w:rsidRPr="00A91AC7" w:rsidRDefault="003D4B92" w:rsidP="00735BC8">
            <w:pPr>
              <w:jc w:val="both"/>
              <w:rPr>
                <w:rFonts w:ascii="Arial" w:hAnsi="Arial" w:cs="Arial"/>
              </w:rPr>
            </w:pPr>
            <w:permStart w:id="1892056148" w:edGrp="everyone" w:colFirst="3" w:colLast="3"/>
            <w:permEnd w:id="946692397"/>
            <w:r>
              <w:rPr>
                <w:rFonts w:ascii="Arial" w:hAnsi="Arial" w:cs="Arial"/>
              </w:rPr>
              <w:t>A5</w:t>
            </w:r>
          </w:p>
        </w:tc>
        <w:tc>
          <w:tcPr>
            <w:tcW w:w="678" w:type="pct"/>
            <w:vAlign w:val="center"/>
          </w:tcPr>
          <w:p w14:paraId="1C505CB2" w14:textId="77777777" w:rsidR="003D4B92" w:rsidRPr="00A91AC7" w:rsidRDefault="003D4B92" w:rsidP="00735B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#</w:t>
            </w:r>
          </w:p>
        </w:tc>
        <w:tc>
          <w:tcPr>
            <w:tcW w:w="1891" w:type="pct"/>
            <w:vAlign w:val="center"/>
          </w:tcPr>
          <w:p w14:paraId="5200D74E" w14:textId="1D94465F" w:rsidR="003D4B92" w:rsidRPr="00A91AC7" w:rsidRDefault="003D4B92" w:rsidP="00735B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</w:p>
        </w:tc>
        <w:tc>
          <w:tcPr>
            <w:tcW w:w="933" w:type="pct"/>
            <w:vAlign w:val="center"/>
          </w:tcPr>
          <w:p w14:paraId="05509F7C" w14:textId="77777777" w:rsidR="003D4B92" w:rsidRPr="00C42E3F" w:rsidRDefault="003D4B92" w:rsidP="00735BC8">
            <w:pPr>
              <w:jc w:val="both"/>
              <w:rPr>
                <w:rFonts w:ascii="Arial" w:hAnsi="Arial" w:cs="Arial"/>
                <w:highlight w:val="yellow"/>
              </w:rPr>
            </w:pPr>
          </w:p>
        </w:tc>
        <w:permStart w:id="1174937630" w:edGrp="everyone"/>
        <w:tc>
          <w:tcPr>
            <w:tcW w:w="671" w:type="pct"/>
            <w:vAlign w:val="center"/>
          </w:tcPr>
          <w:p w14:paraId="01030ADA" w14:textId="77777777" w:rsidR="003D4B92" w:rsidRPr="00C42E3F" w:rsidRDefault="0077327D" w:rsidP="00735BC8">
            <w:pPr>
              <w:jc w:val="both"/>
              <w:rPr>
                <w:rFonts w:ascii="MS Gothic" w:eastAsia="MS Gothic" w:hAnsi="MS Gothic" w:cs="Arial"/>
                <w:highlight w:val="yellow"/>
              </w:rPr>
            </w:pPr>
            <w:sdt>
              <w:sdtPr>
                <w:rPr>
                  <w:rFonts w:ascii="Arial" w:eastAsia="MS Gothic" w:hAnsi="Arial" w:cs="Arial"/>
                  <w:b/>
                  <w:highlight w:val="yellow"/>
                </w:rPr>
                <w:id w:val="-1936359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B92" w:rsidRPr="00C42E3F">
                  <w:rPr>
                    <w:rFonts w:ascii="Arial" w:eastAsia="MS Gothic" w:hAnsi="Arial" w:cs="Arial" w:hint="eastAsia"/>
                    <w:b/>
                    <w:highlight w:val="yellow"/>
                  </w:rPr>
                  <w:t>☐</w:t>
                </w:r>
              </w:sdtContent>
            </w:sdt>
            <w:r w:rsidR="003D4B92" w:rsidRPr="00C42E3F">
              <w:rPr>
                <w:rFonts w:ascii="Arial" w:eastAsia="MS Gothic" w:hAnsi="Arial" w:cs="Arial"/>
                <w:b/>
                <w:highlight w:val="yellow"/>
              </w:rPr>
              <w:t xml:space="preserve"> </w:t>
            </w:r>
            <w:permEnd w:id="1174937630"/>
          </w:p>
        </w:tc>
      </w:tr>
      <w:tr w:rsidR="003D4B92" w:rsidRPr="00C42E3F" w14:paraId="71F2F3EA" w14:textId="77777777" w:rsidTr="003D4B92">
        <w:trPr>
          <w:trHeight w:val="491"/>
        </w:trPr>
        <w:tc>
          <w:tcPr>
            <w:tcW w:w="827" w:type="pct"/>
            <w:vAlign w:val="center"/>
          </w:tcPr>
          <w:p w14:paraId="373ACE12" w14:textId="708AAB2E" w:rsidR="003D4B92" w:rsidRPr="00A91AC7" w:rsidRDefault="003D4B92" w:rsidP="00735BC8">
            <w:pPr>
              <w:jc w:val="both"/>
              <w:rPr>
                <w:rFonts w:ascii="Arial" w:hAnsi="Arial" w:cs="Arial"/>
              </w:rPr>
            </w:pPr>
            <w:permStart w:id="1782277796" w:edGrp="everyone" w:colFirst="3" w:colLast="3"/>
            <w:permEnd w:id="1892056148"/>
            <w:r>
              <w:rPr>
                <w:rFonts w:ascii="Arial" w:hAnsi="Arial" w:cs="Arial"/>
              </w:rPr>
              <w:t>A6</w:t>
            </w:r>
          </w:p>
        </w:tc>
        <w:tc>
          <w:tcPr>
            <w:tcW w:w="678" w:type="pct"/>
            <w:vAlign w:val="center"/>
          </w:tcPr>
          <w:p w14:paraId="66005EEE" w14:textId="77777777" w:rsidR="003D4B92" w:rsidRPr="00A91AC7" w:rsidRDefault="003D4B92" w:rsidP="00735B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REF _Ref48084672 \r \h  \* MERGEFORMA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t>#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891" w:type="pct"/>
            <w:vAlign w:val="center"/>
          </w:tcPr>
          <w:p w14:paraId="3746BADC" w14:textId="40E67394" w:rsidR="003D4B92" w:rsidRPr="00A91AC7" w:rsidRDefault="003D4B92" w:rsidP="00735B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</w:t>
            </w:r>
          </w:p>
        </w:tc>
        <w:tc>
          <w:tcPr>
            <w:tcW w:w="933" w:type="pct"/>
            <w:vAlign w:val="center"/>
          </w:tcPr>
          <w:p w14:paraId="2F7B6111" w14:textId="77777777" w:rsidR="003D4B92" w:rsidRPr="00C42E3F" w:rsidRDefault="003D4B92" w:rsidP="00735BC8">
            <w:pPr>
              <w:jc w:val="both"/>
              <w:rPr>
                <w:rFonts w:ascii="Arial" w:hAnsi="Arial" w:cs="Arial"/>
                <w:highlight w:val="yellow"/>
              </w:rPr>
            </w:pPr>
          </w:p>
        </w:tc>
        <w:permStart w:id="999695326" w:edGrp="everyone"/>
        <w:tc>
          <w:tcPr>
            <w:tcW w:w="671" w:type="pct"/>
            <w:vAlign w:val="center"/>
          </w:tcPr>
          <w:p w14:paraId="2B47862B" w14:textId="77777777" w:rsidR="003D4B92" w:rsidRPr="00C42E3F" w:rsidRDefault="0077327D" w:rsidP="00735BC8">
            <w:pPr>
              <w:jc w:val="both"/>
              <w:rPr>
                <w:rFonts w:ascii="MS Gothic" w:eastAsia="MS Gothic" w:hAnsi="MS Gothic" w:cs="Arial"/>
              </w:rPr>
            </w:pPr>
            <w:sdt>
              <w:sdtPr>
                <w:rPr>
                  <w:rFonts w:ascii="Arial" w:eastAsia="MS Gothic" w:hAnsi="Arial" w:cs="Arial"/>
                  <w:b/>
                  <w:highlight w:val="yellow"/>
                </w:rPr>
                <w:id w:val="1362175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B92" w:rsidRPr="00C42E3F">
                  <w:rPr>
                    <w:rFonts w:ascii="Arial" w:eastAsia="MS Gothic" w:hAnsi="Arial" w:cs="Arial" w:hint="eastAsia"/>
                    <w:b/>
                    <w:highlight w:val="yellow"/>
                  </w:rPr>
                  <w:t>☐</w:t>
                </w:r>
              </w:sdtContent>
            </w:sdt>
            <w:r w:rsidR="003D4B92" w:rsidRPr="00C42E3F">
              <w:rPr>
                <w:rFonts w:ascii="Arial" w:eastAsia="MS Gothic" w:hAnsi="Arial" w:cs="Arial"/>
                <w:b/>
              </w:rPr>
              <w:t xml:space="preserve"> </w:t>
            </w:r>
            <w:permEnd w:id="999695326"/>
          </w:p>
        </w:tc>
      </w:tr>
      <w:permEnd w:id="1782277796"/>
    </w:tbl>
    <w:p w14:paraId="579E1247" w14:textId="77777777" w:rsidR="00C42E3F" w:rsidRPr="00C42E3F" w:rsidRDefault="00C42E3F" w:rsidP="00EC030F">
      <w:pPr>
        <w:spacing w:after="0" w:line="240" w:lineRule="auto"/>
        <w:jc w:val="both"/>
        <w:rPr>
          <w:rFonts w:ascii="Arial" w:hAnsi="Arial" w:cs="Arial"/>
        </w:rPr>
      </w:pPr>
    </w:p>
    <w:bookmarkEnd w:id="9"/>
    <w:bookmarkEnd w:id="10"/>
    <w:p w14:paraId="4DE2D9A5" w14:textId="77777777" w:rsidR="00E64210" w:rsidRPr="00783504" w:rsidRDefault="00E64210" w:rsidP="00E64210">
      <w:pPr>
        <w:spacing w:after="0" w:line="240" w:lineRule="auto"/>
        <w:jc w:val="both"/>
        <w:rPr>
          <w:rFonts w:ascii="Arial" w:hAnsi="Arial" w:cs="Arial"/>
        </w:rPr>
      </w:pPr>
    </w:p>
    <w:p w14:paraId="66300382" w14:textId="77777777" w:rsidR="00E27947" w:rsidRDefault="00E27947" w:rsidP="00681B9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B038AA3" w14:textId="77777777" w:rsidR="00C42E3F" w:rsidRPr="00681B96" w:rsidRDefault="004E747E" w:rsidP="00681B96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</w:rPr>
      </w:pPr>
      <w:bookmarkStart w:id="12" w:name="_Ref486434606"/>
      <w:bookmarkStart w:id="13" w:name="_Ref512860876"/>
      <w:r>
        <w:rPr>
          <w:rFonts w:cs="Arial"/>
          <w:b/>
          <w:color w:val="CC9900"/>
          <w:sz w:val="24"/>
        </w:rPr>
        <w:lastRenderedPageBreak/>
        <w:t xml:space="preserve">Sign-off </w:t>
      </w:r>
      <w:bookmarkEnd w:id="12"/>
      <w:bookmarkEnd w:id="13"/>
    </w:p>
    <w:p w14:paraId="31EA6515" w14:textId="77777777" w:rsidR="004E747E" w:rsidRDefault="004E747E" w:rsidP="00772B13">
      <w:pPr>
        <w:spacing w:after="0" w:line="240" w:lineRule="auto"/>
        <w:jc w:val="both"/>
        <w:rPr>
          <w:rFonts w:ascii="Arial" w:hAnsi="Arial" w:cs="Arial"/>
        </w:rPr>
      </w:pPr>
    </w:p>
    <w:p w14:paraId="0834B69E" w14:textId="77777777" w:rsidR="00C42E3F" w:rsidRPr="00772B13" w:rsidRDefault="00C42E3F" w:rsidP="00315BA2">
      <w:pPr>
        <w:pStyle w:val="Heading3FSB"/>
      </w:pPr>
      <w:r w:rsidRPr="00772B13">
        <w:t>To assess the application or notification, the Prudential Authority needs to ensure that the information in the application or notification is accurate and complete.</w:t>
      </w:r>
    </w:p>
    <w:p w14:paraId="694E72A9" w14:textId="77777777" w:rsidR="00014D36" w:rsidRPr="00772B13" w:rsidRDefault="00014D36" w:rsidP="00772B13">
      <w:pPr>
        <w:spacing w:after="0" w:line="240" w:lineRule="auto"/>
        <w:jc w:val="both"/>
        <w:rPr>
          <w:rFonts w:ascii="Arial" w:hAnsi="Arial" w:cs="Arial"/>
        </w:rPr>
      </w:pPr>
      <w:bookmarkStart w:id="14" w:name="_Toc521484730"/>
    </w:p>
    <w:p w14:paraId="01919E22" w14:textId="77777777" w:rsidR="00E27947" w:rsidRPr="00772B13" w:rsidRDefault="004E747E" w:rsidP="00315BA2">
      <w:pPr>
        <w:pStyle w:val="Heading3FSB"/>
      </w:pPr>
      <w:bookmarkStart w:id="15" w:name="_Toc521484731"/>
      <w:bookmarkEnd w:id="14"/>
      <w:r w:rsidRPr="00772B13">
        <w:t xml:space="preserve">Sign-off </w:t>
      </w:r>
      <w:r w:rsidR="00E27947" w:rsidRPr="00772B13">
        <w:t>by person submitting the form</w:t>
      </w:r>
      <w:bookmarkEnd w:id="15"/>
    </w:p>
    <w:p w14:paraId="4A6C1E92" w14:textId="77777777" w:rsidR="00E27947" w:rsidRPr="00772B13" w:rsidRDefault="00E27947" w:rsidP="00772B13">
      <w:pPr>
        <w:spacing w:after="0" w:line="240" w:lineRule="auto"/>
        <w:jc w:val="both"/>
        <w:rPr>
          <w:rFonts w:ascii="Arial" w:hAnsi="Arial" w:cs="Arial"/>
        </w:rPr>
      </w:pPr>
    </w:p>
    <w:p w14:paraId="30DDA4ED" w14:textId="77777777" w:rsidR="00E27947" w:rsidRDefault="00E27947" w:rsidP="00772B13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>I confirm that:</w:t>
      </w:r>
    </w:p>
    <w:p w14:paraId="420CEDE4" w14:textId="77777777" w:rsidR="00E27947" w:rsidRPr="00067848" w:rsidRDefault="00E27947" w:rsidP="00E20B9D">
      <w:pPr>
        <w:pStyle w:val="ListParagraph"/>
        <w:numPr>
          <w:ilvl w:val="0"/>
          <w:numId w:val="2"/>
        </w:numPr>
        <w:ind w:left="1080"/>
        <w:jc w:val="both"/>
        <w:rPr>
          <w:rFonts w:ascii="Arial" w:hAnsi="Arial" w:cs="Arial"/>
        </w:rPr>
      </w:pPr>
      <w:r w:rsidRPr="00067848">
        <w:rPr>
          <w:rFonts w:ascii="Arial" w:hAnsi="Arial" w:cs="Arial"/>
        </w:rPr>
        <w:t xml:space="preserve">I am duly authorised to make the application </w:t>
      </w:r>
      <w:r w:rsidR="00067848" w:rsidRPr="00067848">
        <w:rPr>
          <w:rFonts w:ascii="Arial" w:hAnsi="Arial" w:cs="Arial"/>
        </w:rPr>
        <w:t xml:space="preserve">or notification </w:t>
      </w:r>
      <w:r w:rsidRPr="00067848">
        <w:rPr>
          <w:rFonts w:ascii="Arial" w:hAnsi="Arial" w:cs="Arial"/>
        </w:rPr>
        <w:t>on behalf of the</w:t>
      </w:r>
      <w:r w:rsidR="00067848" w:rsidRPr="00067848">
        <w:rPr>
          <w:rFonts w:ascii="Arial" w:hAnsi="Arial" w:cs="Arial"/>
        </w:rPr>
        <w:t xml:space="preserve"> organisation</w:t>
      </w:r>
      <w:r w:rsidR="00FD78BF" w:rsidRPr="00067848">
        <w:rPr>
          <w:rFonts w:ascii="Arial" w:hAnsi="Arial" w:cs="Arial"/>
        </w:rPr>
        <w:t>; and</w:t>
      </w:r>
    </w:p>
    <w:p w14:paraId="050F1CD9" w14:textId="77777777" w:rsidR="00067848" w:rsidRPr="00067848" w:rsidRDefault="00FD78BF" w:rsidP="00E20B9D">
      <w:pPr>
        <w:pStyle w:val="ListParagraph"/>
        <w:numPr>
          <w:ilvl w:val="0"/>
          <w:numId w:val="2"/>
        </w:numPr>
        <w:ind w:left="1080"/>
        <w:jc w:val="both"/>
        <w:rPr>
          <w:rFonts w:ascii="Arial" w:hAnsi="Arial" w:cs="Arial"/>
        </w:rPr>
      </w:pPr>
      <w:r w:rsidRPr="00067848">
        <w:rPr>
          <w:rFonts w:ascii="Arial" w:hAnsi="Arial" w:cs="Arial"/>
        </w:rPr>
        <w:t>t</w:t>
      </w:r>
      <w:r w:rsidR="00A477B7" w:rsidRPr="00067848">
        <w:rPr>
          <w:rFonts w:ascii="Arial" w:hAnsi="Arial" w:cs="Arial"/>
        </w:rPr>
        <w:t xml:space="preserve">o the best of my knowledge and belief, the information in this </w:t>
      </w:r>
      <w:r w:rsidR="006D7C22" w:rsidRPr="00067848">
        <w:rPr>
          <w:rFonts w:ascii="Arial" w:hAnsi="Arial" w:cs="Arial"/>
        </w:rPr>
        <w:t xml:space="preserve">application </w:t>
      </w:r>
      <w:r w:rsidR="00A477B7" w:rsidRPr="00067848">
        <w:rPr>
          <w:rFonts w:ascii="Arial" w:hAnsi="Arial" w:cs="Arial"/>
        </w:rPr>
        <w:t xml:space="preserve">and </w:t>
      </w:r>
      <w:r w:rsidRPr="00067848">
        <w:rPr>
          <w:rFonts w:ascii="Arial" w:hAnsi="Arial" w:cs="Arial"/>
        </w:rPr>
        <w:t xml:space="preserve">the </w:t>
      </w:r>
      <w:r w:rsidR="00A477B7" w:rsidRPr="00067848">
        <w:rPr>
          <w:rFonts w:ascii="Arial" w:hAnsi="Arial" w:cs="Arial"/>
        </w:rPr>
        <w:t xml:space="preserve">attached documents </w:t>
      </w:r>
      <w:r w:rsidR="00067848" w:rsidRPr="00067848">
        <w:rPr>
          <w:rFonts w:ascii="Arial" w:hAnsi="Arial" w:cs="Arial"/>
        </w:rPr>
        <w:t xml:space="preserve">are </w:t>
      </w:r>
      <w:r w:rsidR="00A477B7" w:rsidRPr="00067848">
        <w:rPr>
          <w:rFonts w:ascii="Arial" w:hAnsi="Arial" w:cs="Arial"/>
        </w:rPr>
        <w:t>complete, accurate and not misleading in any way.</w:t>
      </w:r>
      <w:r w:rsidR="008F4428" w:rsidRPr="00067848">
        <w:rPr>
          <w:rFonts w:ascii="Arial" w:hAnsi="Arial" w:cs="Arial"/>
        </w:rPr>
        <w:t xml:space="preserve"> </w:t>
      </w:r>
    </w:p>
    <w:p w14:paraId="2FD25C38" w14:textId="77777777" w:rsidR="00E27947" w:rsidRPr="00067848" w:rsidRDefault="00E27947" w:rsidP="00772B13">
      <w:pPr>
        <w:spacing w:after="0" w:line="240" w:lineRule="auto"/>
        <w:ind w:left="720"/>
        <w:jc w:val="both"/>
        <w:rPr>
          <w:rFonts w:ascii="Arial" w:hAnsi="Arial" w:cs="Arial"/>
        </w:rPr>
      </w:pPr>
    </w:p>
    <w:tbl>
      <w:tblPr>
        <w:tblStyle w:val="TableGrid"/>
        <w:tblW w:w="8862" w:type="dxa"/>
        <w:tblInd w:w="715" w:type="dxa"/>
        <w:tblLook w:val="04A0" w:firstRow="1" w:lastRow="0" w:firstColumn="1" w:lastColumn="0" w:noHBand="0" w:noVBand="1"/>
      </w:tblPr>
      <w:tblGrid>
        <w:gridCol w:w="2088"/>
        <w:gridCol w:w="6774"/>
      </w:tblGrid>
      <w:tr w:rsidR="00014D36" w:rsidRPr="006F75DF" w14:paraId="2092133F" w14:textId="77777777" w:rsidTr="00772B13">
        <w:trPr>
          <w:trHeight w:val="343"/>
        </w:trPr>
        <w:tc>
          <w:tcPr>
            <w:tcW w:w="2088" w:type="dxa"/>
          </w:tcPr>
          <w:p w14:paraId="34288A57" w14:textId="77777777"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>Title</w:t>
            </w:r>
          </w:p>
        </w:tc>
        <w:tc>
          <w:tcPr>
            <w:tcW w:w="6774" w:type="dxa"/>
          </w:tcPr>
          <w:p w14:paraId="124FF5B6" w14:textId="77777777" w:rsidR="00014D36" w:rsidRPr="006F75DF" w:rsidRDefault="00014D36" w:rsidP="00681B96">
            <w:pPr>
              <w:jc w:val="both"/>
            </w:pPr>
          </w:p>
        </w:tc>
      </w:tr>
      <w:tr w:rsidR="00014D36" w:rsidRPr="006F75DF" w14:paraId="6D28F347" w14:textId="77777777" w:rsidTr="00772B13">
        <w:trPr>
          <w:trHeight w:val="343"/>
        </w:trPr>
        <w:tc>
          <w:tcPr>
            <w:tcW w:w="2088" w:type="dxa"/>
          </w:tcPr>
          <w:p w14:paraId="1EF92058" w14:textId="77777777"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6774" w:type="dxa"/>
          </w:tcPr>
          <w:p w14:paraId="565A9C3F" w14:textId="77777777" w:rsidR="00014D36" w:rsidRPr="006F75DF" w:rsidRDefault="00014D36" w:rsidP="00681B96">
            <w:pPr>
              <w:jc w:val="both"/>
            </w:pPr>
          </w:p>
        </w:tc>
      </w:tr>
      <w:tr w:rsidR="00014D36" w:rsidRPr="006F75DF" w14:paraId="7452F3E7" w14:textId="77777777" w:rsidTr="00772B13">
        <w:trPr>
          <w:trHeight w:val="343"/>
        </w:trPr>
        <w:tc>
          <w:tcPr>
            <w:tcW w:w="2088" w:type="dxa"/>
          </w:tcPr>
          <w:p w14:paraId="5709D531" w14:textId="77777777"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>Surname</w:t>
            </w:r>
          </w:p>
        </w:tc>
        <w:tc>
          <w:tcPr>
            <w:tcW w:w="6774" w:type="dxa"/>
          </w:tcPr>
          <w:p w14:paraId="2F448FF2" w14:textId="77777777" w:rsidR="00014D36" w:rsidRPr="006F75DF" w:rsidRDefault="00014D36" w:rsidP="00681B96">
            <w:pPr>
              <w:jc w:val="both"/>
            </w:pPr>
          </w:p>
        </w:tc>
      </w:tr>
      <w:tr w:rsidR="00014D36" w:rsidRPr="006F75DF" w14:paraId="6634992C" w14:textId="77777777" w:rsidTr="00772B13">
        <w:trPr>
          <w:trHeight w:val="343"/>
        </w:trPr>
        <w:tc>
          <w:tcPr>
            <w:tcW w:w="2088" w:type="dxa"/>
          </w:tcPr>
          <w:p w14:paraId="2D63DF94" w14:textId="77777777"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 xml:space="preserve">Position </w:t>
            </w:r>
          </w:p>
        </w:tc>
        <w:tc>
          <w:tcPr>
            <w:tcW w:w="6774" w:type="dxa"/>
          </w:tcPr>
          <w:p w14:paraId="6B84F194" w14:textId="77777777" w:rsidR="00014D36" w:rsidRDefault="00014D36" w:rsidP="00681B96">
            <w:pPr>
              <w:jc w:val="both"/>
            </w:pPr>
          </w:p>
        </w:tc>
      </w:tr>
      <w:tr w:rsidR="00014D36" w:rsidRPr="006F75DF" w14:paraId="723D56FE" w14:textId="77777777" w:rsidTr="00772B13">
        <w:trPr>
          <w:trHeight w:val="343"/>
        </w:trPr>
        <w:tc>
          <w:tcPr>
            <w:tcW w:w="2088" w:type="dxa"/>
          </w:tcPr>
          <w:p w14:paraId="0AE52818" w14:textId="77777777"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6774" w:type="dxa"/>
          </w:tcPr>
          <w:p w14:paraId="143FE4E8" w14:textId="77777777" w:rsidR="00014D36" w:rsidRDefault="00014D36" w:rsidP="00247CD8">
            <w:pPr>
              <w:jc w:val="both"/>
            </w:pPr>
          </w:p>
        </w:tc>
      </w:tr>
      <w:tr w:rsidR="00014D36" w:rsidRPr="006F75DF" w14:paraId="6C2C44CD" w14:textId="77777777" w:rsidTr="00772B13">
        <w:trPr>
          <w:trHeight w:val="371"/>
        </w:trPr>
        <w:tc>
          <w:tcPr>
            <w:tcW w:w="2088" w:type="dxa"/>
          </w:tcPr>
          <w:p w14:paraId="363F4FC0" w14:textId="77777777"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>Date of signature</w:t>
            </w:r>
            <w:r w:rsidRPr="00017BCC">
              <w:t xml:space="preserve"> </w:t>
            </w:r>
          </w:p>
        </w:tc>
        <w:tc>
          <w:tcPr>
            <w:tcW w:w="6774" w:type="dxa"/>
          </w:tcPr>
          <w:p w14:paraId="35E34DCB" w14:textId="77777777" w:rsidR="00014D36" w:rsidRPr="006F75DF" w:rsidRDefault="00014D36" w:rsidP="00681B96">
            <w:pPr>
              <w:jc w:val="both"/>
            </w:pPr>
          </w:p>
        </w:tc>
      </w:tr>
    </w:tbl>
    <w:p w14:paraId="7958676D" w14:textId="77777777" w:rsidR="00014D36" w:rsidRDefault="00014D36" w:rsidP="00067848">
      <w:pPr>
        <w:spacing w:line="256" w:lineRule="auto"/>
        <w:jc w:val="both"/>
        <w:rPr>
          <w:rFonts w:ascii="Arial" w:hAnsi="Arial" w:cs="Arial"/>
        </w:rPr>
      </w:pPr>
    </w:p>
    <w:sectPr w:rsidR="00014D36" w:rsidSect="00E8762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63353" w14:textId="77777777" w:rsidR="00A64A28" w:rsidRDefault="00A64A28" w:rsidP="00B2110B">
      <w:pPr>
        <w:spacing w:after="0" w:line="240" w:lineRule="auto"/>
      </w:pPr>
      <w:r>
        <w:separator/>
      </w:r>
    </w:p>
  </w:endnote>
  <w:endnote w:type="continuationSeparator" w:id="0">
    <w:p w14:paraId="76F86664" w14:textId="77777777" w:rsidR="00A64A28" w:rsidRDefault="00A64A28" w:rsidP="00B21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20E78" w14:textId="77777777" w:rsidR="0077327D" w:rsidRDefault="007732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8348501"/>
      <w:docPartObj>
        <w:docPartGallery w:val="Page Numbers (Bottom of Page)"/>
        <w:docPartUnique/>
      </w:docPartObj>
    </w:sdtPr>
    <w:sdtEndPr/>
    <w:sdtContent>
      <w:sdt>
        <w:sdtPr>
          <w:id w:val="1536005768"/>
          <w:docPartObj>
            <w:docPartGallery w:val="Page Numbers (Top of Page)"/>
            <w:docPartUnique/>
          </w:docPartObj>
        </w:sdtPr>
        <w:sdtEndPr/>
        <w:sdtContent>
          <w:p w14:paraId="3CF49DF6" w14:textId="77777777" w:rsidR="00E87621" w:rsidRDefault="00E87621">
            <w:pPr>
              <w:pStyle w:val="Footer"/>
              <w:jc w:val="right"/>
            </w:pPr>
            <w:r w:rsidRPr="00E87621">
              <w:t xml:space="preserve">Page </w:t>
            </w:r>
            <w:r w:rsidRPr="00E87621">
              <w:rPr>
                <w:bCs/>
                <w:sz w:val="24"/>
                <w:szCs w:val="24"/>
              </w:rPr>
              <w:fldChar w:fldCharType="begin"/>
            </w:r>
            <w:r w:rsidRPr="00E87621">
              <w:rPr>
                <w:bCs/>
              </w:rPr>
              <w:instrText xml:space="preserve"> PAGE </w:instrText>
            </w:r>
            <w:r w:rsidRPr="00E87621">
              <w:rPr>
                <w:bCs/>
                <w:sz w:val="24"/>
                <w:szCs w:val="24"/>
              </w:rPr>
              <w:fldChar w:fldCharType="separate"/>
            </w:r>
            <w:r w:rsidR="00381053">
              <w:rPr>
                <w:bCs/>
                <w:noProof/>
              </w:rPr>
              <w:t>2</w:t>
            </w:r>
            <w:r w:rsidRPr="00E87621">
              <w:rPr>
                <w:bCs/>
                <w:sz w:val="24"/>
                <w:szCs w:val="24"/>
              </w:rPr>
              <w:fldChar w:fldCharType="end"/>
            </w:r>
            <w:r w:rsidRPr="00E87621">
              <w:t xml:space="preserve"> of </w:t>
            </w:r>
            <w:r w:rsidRPr="00E87621">
              <w:rPr>
                <w:bCs/>
                <w:sz w:val="24"/>
                <w:szCs w:val="24"/>
              </w:rPr>
              <w:fldChar w:fldCharType="begin"/>
            </w:r>
            <w:r w:rsidRPr="00E87621">
              <w:rPr>
                <w:bCs/>
              </w:rPr>
              <w:instrText xml:space="preserve"> NUMPAGES  </w:instrText>
            </w:r>
            <w:r w:rsidRPr="00E87621">
              <w:rPr>
                <w:bCs/>
                <w:sz w:val="24"/>
                <w:szCs w:val="24"/>
              </w:rPr>
              <w:fldChar w:fldCharType="separate"/>
            </w:r>
            <w:r w:rsidR="00381053">
              <w:rPr>
                <w:bCs/>
                <w:noProof/>
              </w:rPr>
              <w:t>7</w:t>
            </w:r>
            <w:r w:rsidRPr="00E87621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308128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5545F9C" w14:textId="77777777" w:rsidR="00E87621" w:rsidRPr="00E87621" w:rsidRDefault="00E87621" w:rsidP="00E87621">
            <w:pPr>
              <w:pStyle w:val="Footer"/>
              <w:jc w:val="right"/>
            </w:pPr>
            <w:r w:rsidRPr="00E87621">
              <w:t xml:space="preserve">Page </w:t>
            </w:r>
            <w:r w:rsidRPr="00E87621">
              <w:rPr>
                <w:bCs/>
                <w:sz w:val="24"/>
                <w:szCs w:val="24"/>
              </w:rPr>
              <w:fldChar w:fldCharType="begin"/>
            </w:r>
            <w:r w:rsidRPr="00E87621">
              <w:rPr>
                <w:bCs/>
              </w:rPr>
              <w:instrText xml:space="preserve"> PAGE </w:instrText>
            </w:r>
            <w:r w:rsidRPr="00E87621">
              <w:rPr>
                <w:bCs/>
                <w:sz w:val="24"/>
                <w:szCs w:val="24"/>
              </w:rPr>
              <w:fldChar w:fldCharType="separate"/>
            </w:r>
            <w:r w:rsidR="00381053">
              <w:rPr>
                <w:bCs/>
                <w:noProof/>
              </w:rPr>
              <w:t>1</w:t>
            </w:r>
            <w:r w:rsidRPr="00E87621">
              <w:rPr>
                <w:bCs/>
                <w:sz w:val="24"/>
                <w:szCs w:val="24"/>
              </w:rPr>
              <w:fldChar w:fldCharType="end"/>
            </w:r>
            <w:r w:rsidRPr="00E87621">
              <w:t xml:space="preserve"> of </w:t>
            </w:r>
            <w:r w:rsidRPr="00E87621">
              <w:rPr>
                <w:bCs/>
                <w:sz w:val="24"/>
                <w:szCs w:val="24"/>
              </w:rPr>
              <w:fldChar w:fldCharType="begin"/>
            </w:r>
            <w:r w:rsidRPr="00E87621">
              <w:rPr>
                <w:bCs/>
              </w:rPr>
              <w:instrText xml:space="preserve"> NUMPAGES  </w:instrText>
            </w:r>
            <w:r w:rsidRPr="00E87621">
              <w:rPr>
                <w:bCs/>
                <w:sz w:val="24"/>
                <w:szCs w:val="24"/>
              </w:rPr>
              <w:fldChar w:fldCharType="separate"/>
            </w:r>
            <w:r w:rsidR="00381053">
              <w:rPr>
                <w:bCs/>
                <w:noProof/>
              </w:rPr>
              <w:t>7</w:t>
            </w:r>
            <w:r w:rsidRPr="00E87621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83987" w14:textId="77777777" w:rsidR="00A64A28" w:rsidRDefault="00A64A28" w:rsidP="00B2110B">
      <w:pPr>
        <w:spacing w:after="0" w:line="240" w:lineRule="auto"/>
      </w:pPr>
      <w:r>
        <w:separator/>
      </w:r>
    </w:p>
  </w:footnote>
  <w:footnote w:type="continuationSeparator" w:id="0">
    <w:p w14:paraId="7E548F69" w14:textId="77777777" w:rsidR="00A64A28" w:rsidRDefault="00A64A28" w:rsidP="00B21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48F07" w14:textId="77777777" w:rsidR="0077327D" w:rsidRDefault="007732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5C87F" w14:textId="77777777" w:rsidR="0077327D" w:rsidRDefault="00773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0B8C7" w14:textId="77777777" w:rsidR="00BC334B" w:rsidRDefault="0077636F" w:rsidP="00E36078">
    <w:pPr>
      <w:pStyle w:val="Header"/>
      <w:jc w:val="center"/>
    </w:pPr>
    <w:r>
      <w:rPr>
        <w:noProof/>
        <w:lang w:eastAsia="en-ZA"/>
      </w:rPr>
      <w:drawing>
        <wp:inline distT="0" distB="0" distL="0" distR="0" wp14:anchorId="460324C0" wp14:editId="33A44710">
          <wp:extent cx="1279631" cy="1132840"/>
          <wp:effectExtent l="0" t="0" r="0" b="0"/>
          <wp:docPr id="5" name="Picture 5" descr="cid:image001.png@01D6B131.28C3E9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1.png@01D6B131.28C3E91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3582" cy="11451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9DAFF8" w14:textId="77777777" w:rsidR="00BC334B" w:rsidRPr="00E87621" w:rsidRDefault="00BC334B" w:rsidP="00E3607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4C2C26"/>
    <w:multiLevelType w:val="hybridMultilevel"/>
    <w:tmpl w:val="C38EB284"/>
    <w:lvl w:ilvl="0" w:tplc="9544DC62">
      <w:start w:val="1"/>
      <w:numFmt w:val="lowerRoman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FF96BE6"/>
    <w:multiLevelType w:val="multilevel"/>
    <w:tmpl w:val="0A105D7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 w:val="0"/>
        <w:bCs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728247E4"/>
    <w:multiLevelType w:val="hybridMultilevel"/>
    <w:tmpl w:val="4D10B8B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680677">
    <w:abstractNumId w:val="1"/>
  </w:num>
  <w:num w:numId="2" w16cid:durableId="1912734589">
    <w:abstractNumId w:val="0"/>
  </w:num>
  <w:num w:numId="3" w16cid:durableId="1644693253">
    <w:abstractNumId w:val="1"/>
  </w:num>
  <w:num w:numId="4" w16cid:durableId="18334495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435827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94146667">
    <w:abstractNumId w:val="2"/>
  </w:num>
  <w:num w:numId="7" w16cid:durableId="18757100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tTQwMTAzMDA0NDVR0lEKTi0uzszPAykwqwUAFEuOFywAAAA="/>
  </w:docVars>
  <w:rsids>
    <w:rsidRoot w:val="00C42E3F"/>
    <w:rsid w:val="00000B36"/>
    <w:rsid w:val="000014ED"/>
    <w:rsid w:val="00004041"/>
    <w:rsid w:val="00004A15"/>
    <w:rsid w:val="0001000C"/>
    <w:rsid w:val="0001006E"/>
    <w:rsid w:val="00012814"/>
    <w:rsid w:val="00013740"/>
    <w:rsid w:val="00014D36"/>
    <w:rsid w:val="00020C73"/>
    <w:rsid w:val="00022D31"/>
    <w:rsid w:val="000311E2"/>
    <w:rsid w:val="000431A8"/>
    <w:rsid w:val="000446CB"/>
    <w:rsid w:val="000524BF"/>
    <w:rsid w:val="00067848"/>
    <w:rsid w:val="0007031E"/>
    <w:rsid w:val="000915CF"/>
    <w:rsid w:val="00091D3F"/>
    <w:rsid w:val="000A187D"/>
    <w:rsid w:val="000A3A8A"/>
    <w:rsid w:val="000A670C"/>
    <w:rsid w:val="000A7818"/>
    <w:rsid w:val="000B4D47"/>
    <w:rsid w:val="000B52BB"/>
    <w:rsid w:val="000C285E"/>
    <w:rsid w:val="000C56D2"/>
    <w:rsid w:val="000D0E7A"/>
    <w:rsid w:val="000E3FDE"/>
    <w:rsid w:val="000E6B02"/>
    <w:rsid w:val="000F07B8"/>
    <w:rsid w:val="000F598D"/>
    <w:rsid w:val="001056C0"/>
    <w:rsid w:val="001162BA"/>
    <w:rsid w:val="001272C5"/>
    <w:rsid w:val="001276E8"/>
    <w:rsid w:val="00137026"/>
    <w:rsid w:val="001371A1"/>
    <w:rsid w:val="001424CE"/>
    <w:rsid w:val="001440E0"/>
    <w:rsid w:val="00147AA3"/>
    <w:rsid w:val="00156D15"/>
    <w:rsid w:val="00157E2F"/>
    <w:rsid w:val="00163A7E"/>
    <w:rsid w:val="001667C2"/>
    <w:rsid w:val="00171073"/>
    <w:rsid w:val="0017372D"/>
    <w:rsid w:val="00174E33"/>
    <w:rsid w:val="001768A2"/>
    <w:rsid w:val="0018730C"/>
    <w:rsid w:val="00191D01"/>
    <w:rsid w:val="001B32B7"/>
    <w:rsid w:val="001B528A"/>
    <w:rsid w:val="001B78A7"/>
    <w:rsid w:val="001C196B"/>
    <w:rsid w:val="001C36F0"/>
    <w:rsid w:val="001C3920"/>
    <w:rsid w:val="001D136D"/>
    <w:rsid w:val="001D230D"/>
    <w:rsid w:val="001E0C00"/>
    <w:rsid w:val="001E7FFD"/>
    <w:rsid w:val="001F30DE"/>
    <w:rsid w:val="001F75DA"/>
    <w:rsid w:val="00211C12"/>
    <w:rsid w:val="0023596D"/>
    <w:rsid w:val="00237E50"/>
    <w:rsid w:val="00241D63"/>
    <w:rsid w:val="002440D1"/>
    <w:rsid w:val="00247AB7"/>
    <w:rsid w:val="00247CD8"/>
    <w:rsid w:val="00260C34"/>
    <w:rsid w:val="002740E0"/>
    <w:rsid w:val="00274F71"/>
    <w:rsid w:val="00275B75"/>
    <w:rsid w:val="00285992"/>
    <w:rsid w:val="002910D0"/>
    <w:rsid w:val="00291A59"/>
    <w:rsid w:val="002943FF"/>
    <w:rsid w:val="00294A76"/>
    <w:rsid w:val="002A129D"/>
    <w:rsid w:val="002A3145"/>
    <w:rsid w:val="002A42AC"/>
    <w:rsid w:val="002A4EDF"/>
    <w:rsid w:val="002B1720"/>
    <w:rsid w:val="002D3B12"/>
    <w:rsid w:val="002D449B"/>
    <w:rsid w:val="002D5831"/>
    <w:rsid w:val="002E2E4A"/>
    <w:rsid w:val="002E30EA"/>
    <w:rsid w:val="002E7001"/>
    <w:rsid w:val="002F07F5"/>
    <w:rsid w:val="00301232"/>
    <w:rsid w:val="00301F89"/>
    <w:rsid w:val="003039B5"/>
    <w:rsid w:val="003069B4"/>
    <w:rsid w:val="0031364D"/>
    <w:rsid w:val="00315BA2"/>
    <w:rsid w:val="00317965"/>
    <w:rsid w:val="003415DD"/>
    <w:rsid w:val="00343D8F"/>
    <w:rsid w:val="003508CA"/>
    <w:rsid w:val="003527FF"/>
    <w:rsid w:val="0035491A"/>
    <w:rsid w:val="00355062"/>
    <w:rsid w:val="00367050"/>
    <w:rsid w:val="00374512"/>
    <w:rsid w:val="00381053"/>
    <w:rsid w:val="00386439"/>
    <w:rsid w:val="00396017"/>
    <w:rsid w:val="003A48B8"/>
    <w:rsid w:val="003A59A8"/>
    <w:rsid w:val="003B24A9"/>
    <w:rsid w:val="003B4E77"/>
    <w:rsid w:val="003B4EDE"/>
    <w:rsid w:val="003C17FA"/>
    <w:rsid w:val="003C52E8"/>
    <w:rsid w:val="003C6A20"/>
    <w:rsid w:val="003D25C7"/>
    <w:rsid w:val="003D3E42"/>
    <w:rsid w:val="003D42EE"/>
    <w:rsid w:val="003D4B92"/>
    <w:rsid w:val="003D5DAB"/>
    <w:rsid w:val="003D5EC6"/>
    <w:rsid w:val="003E6733"/>
    <w:rsid w:val="003F1F14"/>
    <w:rsid w:val="003F41F3"/>
    <w:rsid w:val="003F5634"/>
    <w:rsid w:val="00402FFB"/>
    <w:rsid w:val="0040368F"/>
    <w:rsid w:val="00414DB7"/>
    <w:rsid w:val="00424F74"/>
    <w:rsid w:val="00426E47"/>
    <w:rsid w:val="004302D9"/>
    <w:rsid w:val="00430BF1"/>
    <w:rsid w:val="0043691A"/>
    <w:rsid w:val="00437893"/>
    <w:rsid w:val="0044128A"/>
    <w:rsid w:val="00455891"/>
    <w:rsid w:val="00455B25"/>
    <w:rsid w:val="004563E8"/>
    <w:rsid w:val="00457CBA"/>
    <w:rsid w:val="004666AC"/>
    <w:rsid w:val="00471831"/>
    <w:rsid w:val="00475CD2"/>
    <w:rsid w:val="00493CAC"/>
    <w:rsid w:val="004951C0"/>
    <w:rsid w:val="004A14C9"/>
    <w:rsid w:val="004A15DF"/>
    <w:rsid w:val="004A15EA"/>
    <w:rsid w:val="004A428E"/>
    <w:rsid w:val="004B1869"/>
    <w:rsid w:val="004B3CB1"/>
    <w:rsid w:val="004B6F2B"/>
    <w:rsid w:val="004D0ECD"/>
    <w:rsid w:val="004D5A84"/>
    <w:rsid w:val="004D6617"/>
    <w:rsid w:val="004E355A"/>
    <w:rsid w:val="004E3C4B"/>
    <w:rsid w:val="004E60B4"/>
    <w:rsid w:val="004E6F81"/>
    <w:rsid w:val="004E7102"/>
    <w:rsid w:val="004E747E"/>
    <w:rsid w:val="004F1E9B"/>
    <w:rsid w:val="004F651C"/>
    <w:rsid w:val="004F6EDA"/>
    <w:rsid w:val="00502460"/>
    <w:rsid w:val="005248DB"/>
    <w:rsid w:val="00525BAF"/>
    <w:rsid w:val="0053302B"/>
    <w:rsid w:val="005332CF"/>
    <w:rsid w:val="005352C3"/>
    <w:rsid w:val="00536B69"/>
    <w:rsid w:val="00542804"/>
    <w:rsid w:val="005438F7"/>
    <w:rsid w:val="0055247B"/>
    <w:rsid w:val="005528ED"/>
    <w:rsid w:val="00570BA4"/>
    <w:rsid w:val="00572ADF"/>
    <w:rsid w:val="00584B9D"/>
    <w:rsid w:val="00585C0A"/>
    <w:rsid w:val="00597483"/>
    <w:rsid w:val="005B6108"/>
    <w:rsid w:val="005C14C7"/>
    <w:rsid w:val="005C358D"/>
    <w:rsid w:val="005E68CB"/>
    <w:rsid w:val="005F5BA8"/>
    <w:rsid w:val="0060078D"/>
    <w:rsid w:val="00603099"/>
    <w:rsid w:val="0060615F"/>
    <w:rsid w:val="00606960"/>
    <w:rsid w:val="0061000A"/>
    <w:rsid w:val="00630303"/>
    <w:rsid w:val="00634E22"/>
    <w:rsid w:val="00637643"/>
    <w:rsid w:val="006376E7"/>
    <w:rsid w:val="006404D1"/>
    <w:rsid w:val="0065514A"/>
    <w:rsid w:val="00662740"/>
    <w:rsid w:val="00664EB7"/>
    <w:rsid w:val="00667F97"/>
    <w:rsid w:val="00670652"/>
    <w:rsid w:val="00670DE4"/>
    <w:rsid w:val="006774C3"/>
    <w:rsid w:val="00677656"/>
    <w:rsid w:val="00681139"/>
    <w:rsid w:val="00681B96"/>
    <w:rsid w:val="0069405F"/>
    <w:rsid w:val="006A2400"/>
    <w:rsid w:val="006A5D74"/>
    <w:rsid w:val="006B55F0"/>
    <w:rsid w:val="006B6D24"/>
    <w:rsid w:val="006C0442"/>
    <w:rsid w:val="006C21B0"/>
    <w:rsid w:val="006C7DC8"/>
    <w:rsid w:val="006D3166"/>
    <w:rsid w:val="006D7C22"/>
    <w:rsid w:val="006E4D23"/>
    <w:rsid w:val="006E529A"/>
    <w:rsid w:val="006F0B24"/>
    <w:rsid w:val="006F3C4C"/>
    <w:rsid w:val="006F4CE9"/>
    <w:rsid w:val="006F5D87"/>
    <w:rsid w:val="00702B62"/>
    <w:rsid w:val="00703D77"/>
    <w:rsid w:val="00713451"/>
    <w:rsid w:val="00724DA7"/>
    <w:rsid w:val="00743307"/>
    <w:rsid w:val="0074377F"/>
    <w:rsid w:val="007456FC"/>
    <w:rsid w:val="00763C40"/>
    <w:rsid w:val="00766552"/>
    <w:rsid w:val="00772B13"/>
    <w:rsid w:val="00772C03"/>
    <w:rsid w:val="0077327D"/>
    <w:rsid w:val="00774CC0"/>
    <w:rsid w:val="0077636F"/>
    <w:rsid w:val="00782524"/>
    <w:rsid w:val="00783504"/>
    <w:rsid w:val="00787FBF"/>
    <w:rsid w:val="0079064F"/>
    <w:rsid w:val="0079702E"/>
    <w:rsid w:val="00797296"/>
    <w:rsid w:val="007A07F9"/>
    <w:rsid w:val="007A1288"/>
    <w:rsid w:val="007A4AC2"/>
    <w:rsid w:val="007A6560"/>
    <w:rsid w:val="007C2140"/>
    <w:rsid w:val="007C2691"/>
    <w:rsid w:val="007C2F9F"/>
    <w:rsid w:val="007D0643"/>
    <w:rsid w:val="007D6FA0"/>
    <w:rsid w:val="007D7E04"/>
    <w:rsid w:val="007E3AA6"/>
    <w:rsid w:val="007E49C0"/>
    <w:rsid w:val="007F4ADA"/>
    <w:rsid w:val="007F64BA"/>
    <w:rsid w:val="00803426"/>
    <w:rsid w:val="00805168"/>
    <w:rsid w:val="00807063"/>
    <w:rsid w:val="00807B9F"/>
    <w:rsid w:val="00810BD1"/>
    <w:rsid w:val="00813CA9"/>
    <w:rsid w:val="008243E8"/>
    <w:rsid w:val="008302E0"/>
    <w:rsid w:val="0084176E"/>
    <w:rsid w:val="008419E0"/>
    <w:rsid w:val="0084412D"/>
    <w:rsid w:val="008527FB"/>
    <w:rsid w:val="0085331D"/>
    <w:rsid w:val="008552DA"/>
    <w:rsid w:val="00857AB8"/>
    <w:rsid w:val="00866FE1"/>
    <w:rsid w:val="0087360C"/>
    <w:rsid w:val="008927F1"/>
    <w:rsid w:val="00894405"/>
    <w:rsid w:val="008958BF"/>
    <w:rsid w:val="008A0814"/>
    <w:rsid w:val="008A29AB"/>
    <w:rsid w:val="008A6F13"/>
    <w:rsid w:val="008B2BC5"/>
    <w:rsid w:val="008B5377"/>
    <w:rsid w:val="008B5CDD"/>
    <w:rsid w:val="008B5D2C"/>
    <w:rsid w:val="008C0ECD"/>
    <w:rsid w:val="008C15B7"/>
    <w:rsid w:val="008C303A"/>
    <w:rsid w:val="008C5FF2"/>
    <w:rsid w:val="008D2941"/>
    <w:rsid w:val="008D353B"/>
    <w:rsid w:val="008E1CAD"/>
    <w:rsid w:val="008E7F3E"/>
    <w:rsid w:val="008F4428"/>
    <w:rsid w:val="008F77CE"/>
    <w:rsid w:val="00921517"/>
    <w:rsid w:val="00925F3A"/>
    <w:rsid w:val="00927C15"/>
    <w:rsid w:val="009424B0"/>
    <w:rsid w:val="009449EE"/>
    <w:rsid w:val="00952C35"/>
    <w:rsid w:val="0095641A"/>
    <w:rsid w:val="00970664"/>
    <w:rsid w:val="0098073C"/>
    <w:rsid w:val="00987EF2"/>
    <w:rsid w:val="0099393D"/>
    <w:rsid w:val="00997505"/>
    <w:rsid w:val="00997D53"/>
    <w:rsid w:val="009A1B62"/>
    <w:rsid w:val="009A2AD5"/>
    <w:rsid w:val="009A6738"/>
    <w:rsid w:val="009B4B3F"/>
    <w:rsid w:val="009D01B5"/>
    <w:rsid w:val="009D4438"/>
    <w:rsid w:val="009E0034"/>
    <w:rsid w:val="009E6B19"/>
    <w:rsid w:val="009F2C60"/>
    <w:rsid w:val="009F3235"/>
    <w:rsid w:val="00A00EDB"/>
    <w:rsid w:val="00A025FB"/>
    <w:rsid w:val="00A0407D"/>
    <w:rsid w:val="00A31DB1"/>
    <w:rsid w:val="00A360DA"/>
    <w:rsid w:val="00A37B32"/>
    <w:rsid w:val="00A405C8"/>
    <w:rsid w:val="00A44C89"/>
    <w:rsid w:val="00A477B7"/>
    <w:rsid w:val="00A501E0"/>
    <w:rsid w:val="00A53570"/>
    <w:rsid w:val="00A540CF"/>
    <w:rsid w:val="00A605A9"/>
    <w:rsid w:val="00A64A28"/>
    <w:rsid w:val="00A66AA8"/>
    <w:rsid w:val="00A75832"/>
    <w:rsid w:val="00A778B8"/>
    <w:rsid w:val="00A8351D"/>
    <w:rsid w:val="00A91AC7"/>
    <w:rsid w:val="00A947A4"/>
    <w:rsid w:val="00AA0589"/>
    <w:rsid w:val="00AA1A5C"/>
    <w:rsid w:val="00AA3AC4"/>
    <w:rsid w:val="00AB3B21"/>
    <w:rsid w:val="00AD1779"/>
    <w:rsid w:val="00AE5217"/>
    <w:rsid w:val="00AF0648"/>
    <w:rsid w:val="00AF153F"/>
    <w:rsid w:val="00B02629"/>
    <w:rsid w:val="00B077AB"/>
    <w:rsid w:val="00B12B8B"/>
    <w:rsid w:val="00B2110B"/>
    <w:rsid w:val="00B26F55"/>
    <w:rsid w:val="00B33FDF"/>
    <w:rsid w:val="00B401F6"/>
    <w:rsid w:val="00B50225"/>
    <w:rsid w:val="00B53C51"/>
    <w:rsid w:val="00B5656D"/>
    <w:rsid w:val="00B56F37"/>
    <w:rsid w:val="00B57A33"/>
    <w:rsid w:val="00B7070D"/>
    <w:rsid w:val="00B718B5"/>
    <w:rsid w:val="00B818B0"/>
    <w:rsid w:val="00B8555B"/>
    <w:rsid w:val="00BA37FA"/>
    <w:rsid w:val="00BA510F"/>
    <w:rsid w:val="00BA5C85"/>
    <w:rsid w:val="00BB2897"/>
    <w:rsid w:val="00BC0086"/>
    <w:rsid w:val="00BC334B"/>
    <w:rsid w:val="00BC433A"/>
    <w:rsid w:val="00BD096E"/>
    <w:rsid w:val="00BE5A46"/>
    <w:rsid w:val="00BF4728"/>
    <w:rsid w:val="00C01A89"/>
    <w:rsid w:val="00C027A6"/>
    <w:rsid w:val="00C14A19"/>
    <w:rsid w:val="00C3483F"/>
    <w:rsid w:val="00C3676A"/>
    <w:rsid w:val="00C40512"/>
    <w:rsid w:val="00C42E3F"/>
    <w:rsid w:val="00C4643D"/>
    <w:rsid w:val="00C47FCB"/>
    <w:rsid w:val="00C52035"/>
    <w:rsid w:val="00C541DC"/>
    <w:rsid w:val="00C6639A"/>
    <w:rsid w:val="00C663C3"/>
    <w:rsid w:val="00C7170C"/>
    <w:rsid w:val="00C731DD"/>
    <w:rsid w:val="00C77E45"/>
    <w:rsid w:val="00C9033F"/>
    <w:rsid w:val="00C932FE"/>
    <w:rsid w:val="00C95ECF"/>
    <w:rsid w:val="00CA2E0F"/>
    <w:rsid w:val="00CA3A31"/>
    <w:rsid w:val="00CA6EE3"/>
    <w:rsid w:val="00CB0459"/>
    <w:rsid w:val="00CB05A8"/>
    <w:rsid w:val="00CB0F6E"/>
    <w:rsid w:val="00CB66B1"/>
    <w:rsid w:val="00CC0158"/>
    <w:rsid w:val="00CC04DD"/>
    <w:rsid w:val="00CC24EC"/>
    <w:rsid w:val="00CC55EB"/>
    <w:rsid w:val="00CE3FC5"/>
    <w:rsid w:val="00CE762E"/>
    <w:rsid w:val="00CF04F1"/>
    <w:rsid w:val="00CF0F74"/>
    <w:rsid w:val="00CF3513"/>
    <w:rsid w:val="00D03A8E"/>
    <w:rsid w:val="00D05CE1"/>
    <w:rsid w:val="00D062C7"/>
    <w:rsid w:val="00D07ADC"/>
    <w:rsid w:val="00D15B10"/>
    <w:rsid w:val="00D230CB"/>
    <w:rsid w:val="00D32927"/>
    <w:rsid w:val="00D33AF5"/>
    <w:rsid w:val="00D36CA6"/>
    <w:rsid w:val="00D40C66"/>
    <w:rsid w:val="00D465B6"/>
    <w:rsid w:val="00D60448"/>
    <w:rsid w:val="00D65D6C"/>
    <w:rsid w:val="00D74538"/>
    <w:rsid w:val="00D74918"/>
    <w:rsid w:val="00D75EFD"/>
    <w:rsid w:val="00D7687E"/>
    <w:rsid w:val="00D8176B"/>
    <w:rsid w:val="00D8181B"/>
    <w:rsid w:val="00D913F9"/>
    <w:rsid w:val="00DA4934"/>
    <w:rsid w:val="00DA77D3"/>
    <w:rsid w:val="00DB6755"/>
    <w:rsid w:val="00DC08AA"/>
    <w:rsid w:val="00DC25F8"/>
    <w:rsid w:val="00DD06BC"/>
    <w:rsid w:val="00DE1011"/>
    <w:rsid w:val="00DE6FA2"/>
    <w:rsid w:val="00DF2EED"/>
    <w:rsid w:val="00E006E3"/>
    <w:rsid w:val="00E03205"/>
    <w:rsid w:val="00E0733D"/>
    <w:rsid w:val="00E1024B"/>
    <w:rsid w:val="00E13FE5"/>
    <w:rsid w:val="00E15948"/>
    <w:rsid w:val="00E15A00"/>
    <w:rsid w:val="00E20B9D"/>
    <w:rsid w:val="00E22A59"/>
    <w:rsid w:val="00E26A78"/>
    <w:rsid w:val="00E27947"/>
    <w:rsid w:val="00E31651"/>
    <w:rsid w:val="00E36078"/>
    <w:rsid w:val="00E50D7F"/>
    <w:rsid w:val="00E565A3"/>
    <w:rsid w:val="00E60097"/>
    <w:rsid w:val="00E62847"/>
    <w:rsid w:val="00E6336A"/>
    <w:rsid w:val="00E64210"/>
    <w:rsid w:val="00E656AF"/>
    <w:rsid w:val="00E7080B"/>
    <w:rsid w:val="00E72DC7"/>
    <w:rsid w:val="00E85606"/>
    <w:rsid w:val="00E87305"/>
    <w:rsid w:val="00E87621"/>
    <w:rsid w:val="00E94C26"/>
    <w:rsid w:val="00E9514B"/>
    <w:rsid w:val="00EA0A55"/>
    <w:rsid w:val="00EA2BF0"/>
    <w:rsid w:val="00EA2F15"/>
    <w:rsid w:val="00EA483C"/>
    <w:rsid w:val="00EB1806"/>
    <w:rsid w:val="00EB5972"/>
    <w:rsid w:val="00EC030F"/>
    <w:rsid w:val="00EC7E13"/>
    <w:rsid w:val="00ED33B3"/>
    <w:rsid w:val="00ED5BF3"/>
    <w:rsid w:val="00ED720E"/>
    <w:rsid w:val="00EE1FD1"/>
    <w:rsid w:val="00EE3CDC"/>
    <w:rsid w:val="00EE780C"/>
    <w:rsid w:val="00EF1435"/>
    <w:rsid w:val="00EF1753"/>
    <w:rsid w:val="00EF4994"/>
    <w:rsid w:val="00F07477"/>
    <w:rsid w:val="00F1593C"/>
    <w:rsid w:val="00F23D85"/>
    <w:rsid w:val="00F25C6C"/>
    <w:rsid w:val="00F3544F"/>
    <w:rsid w:val="00F52001"/>
    <w:rsid w:val="00F54EFA"/>
    <w:rsid w:val="00F564F6"/>
    <w:rsid w:val="00F6177D"/>
    <w:rsid w:val="00F62750"/>
    <w:rsid w:val="00F82F8D"/>
    <w:rsid w:val="00F8634F"/>
    <w:rsid w:val="00F918EE"/>
    <w:rsid w:val="00FB114D"/>
    <w:rsid w:val="00FB13C9"/>
    <w:rsid w:val="00FB6926"/>
    <w:rsid w:val="00FB696D"/>
    <w:rsid w:val="00FC1082"/>
    <w:rsid w:val="00FC2C10"/>
    <w:rsid w:val="00FC3DCC"/>
    <w:rsid w:val="00FC664F"/>
    <w:rsid w:val="00FD197F"/>
    <w:rsid w:val="00FD738A"/>
    <w:rsid w:val="00FD78BF"/>
    <w:rsid w:val="00FE5B64"/>
    <w:rsid w:val="00FE7240"/>
    <w:rsid w:val="00FF4677"/>
    <w:rsid w:val="00FF6D5E"/>
    <w:rsid w:val="00FF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7F6CF"/>
  <w15:docId w15:val="{D1FA0CB3-C801-4C09-BC07-057BC77B3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FCB"/>
  </w:style>
  <w:style w:type="paragraph" w:styleId="Heading1">
    <w:name w:val="heading 1"/>
    <w:basedOn w:val="ListParagraph"/>
    <w:next w:val="Normal"/>
    <w:link w:val="Heading1Char"/>
    <w:qFormat/>
    <w:rsid w:val="00CC24EC"/>
    <w:pPr>
      <w:keepNext/>
      <w:shd w:val="clear" w:color="auto" w:fill="000000" w:themeFill="text1"/>
      <w:spacing w:after="0" w:line="240" w:lineRule="auto"/>
      <w:ind w:left="0"/>
      <w:contextualSpacing w:val="0"/>
      <w:outlineLvl w:val="0"/>
    </w:pPr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15BA2"/>
    <w:pPr>
      <w:keepNext/>
      <w:keepLines/>
      <w:numPr>
        <w:ilvl w:val="1"/>
        <w:numId w:val="1"/>
      </w:numPr>
      <w:shd w:val="clear" w:color="auto" w:fill="000000" w:themeFill="text1"/>
      <w:spacing w:after="120" w:line="240" w:lineRule="auto"/>
      <w:contextualSpacing/>
      <w:jc w:val="both"/>
      <w:outlineLvl w:val="1"/>
    </w:pPr>
    <w:rPr>
      <w:rFonts w:ascii="Arial" w:hAnsi="Arial" w:cs="Arial"/>
      <w:b/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67848"/>
    <w:pPr>
      <w:keepNext/>
      <w:keepLines/>
      <w:numPr>
        <w:ilvl w:val="2"/>
        <w:numId w:val="1"/>
      </w:numPr>
      <w:spacing w:before="40" w:after="0"/>
      <w:jc w:val="both"/>
      <w:outlineLvl w:val="2"/>
    </w:pPr>
    <w:rPr>
      <w:rFonts w:eastAsiaTheme="majorEastAsia" w:cs="Arial"/>
      <w:color w:val="000000" w:themeColor="text1"/>
      <w:sz w:val="20"/>
      <w:szCs w:val="20"/>
    </w:rPr>
  </w:style>
  <w:style w:type="paragraph" w:styleId="Heading4">
    <w:name w:val="heading 4"/>
    <w:basedOn w:val="Heading2"/>
    <w:next w:val="Normal"/>
    <w:link w:val="Heading4Char"/>
    <w:qFormat/>
    <w:rsid w:val="00C42E3F"/>
    <w:pPr>
      <w:numPr>
        <w:ilvl w:val="3"/>
      </w:numPr>
      <w:shd w:val="clear" w:color="auto" w:fill="FFFFFF" w:themeFill="background1"/>
      <w:outlineLvl w:val="3"/>
    </w:pPr>
    <w:rPr>
      <w:b w:val="0"/>
      <w:sz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2DC7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2DC7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DC7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DC7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2B8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5BA2"/>
    <w:rPr>
      <w:rFonts w:ascii="Arial" w:hAnsi="Arial" w:cs="Arial"/>
      <w:b/>
      <w:sz w:val="24"/>
      <w:shd w:val="clear" w:color="auto" w:fill="000000" w:themeFill="text1"/>
    </w:rPr>
  </w:style>
  <w:style w:type="character" w:customStyle="1" w:styleId="Heading4Char">
    <w:name w:val="Heading 4 Char"/>
    <w:basedOn w:val="DefaultParagraphFont"/>
    <w:link w:val="Heading4"/>
    <w:rsid w:val="00C42E3F"/>
    <w:rPr>
      <w:rFonts w:ascii="Arial" w:hAnsi="Arial" w:cs="Arial"/>
      <w:shd w:val="clear" w:color="auto" w:fill="FFFFFF" w:themeFill="background1"/>
    </w:rPr>
  </w:style>
  <w:style w:type="table" w:styleId="TableGrid">
    <w:name w:val="Table Grid"/>
    <w:basedOn w:val="TableNormal"/>
    <w:uiPriority w:val="39"/>
    <w:rsid w:val="00C42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2E3F"/>
    <w:pPr>
      <w:tabs>
        <w:tab w:val="center" w:pos="4513"/>
        <w:tab w:val="right" w:pos="9026"/>
      </w:tabs>
      <w:spacing w:after="0" w:line="240" w:lineRule="auto"/>
    </w:pPr>
    <w:rPr>
      <w:rFonts w:ascii="Arial" w:hAnsi="Arial" w:cs="Arial"/>
    </w:rPr>
  </w:style>
  <w:style w:type="character" w:customStyle="1" w:styleId="HeaderChar">
    <w:name w:val="Header Char"/>
    <w:basedOn w:val="DefaultParagraphFont"/>
    <w:link w:val="Header"/>
    <w:uiPriority w:val="99"/>
    <w:rsid w:val="00C42E3F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42E3F"/>
    <w:pPr>
      <w:tabs>
        <w:tab w:val="center" w:pos="4513"/>
        <w:tab w:val="right" w:pos="9026"/>
      </w:tabs>
      <w:spacing w:after="0" w:line="240" w:lineRule="auto"/>
    </w:pPr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C42E3F"/>
    <w:rPr>
      <w:rFonts w:ascii="Arial" w:hAnsi="Arial" w:cs="Arial"/>
    </w:rPr>
  </w:style>
  <w:style w:type="paragraph" w:customStyle="1" w:styleId="Heading3FSB">
    <w:name w:val="Heading 3 FSB"/>
    <w:basedOn w:val="Heading2"/>
    <w:link w:val="Heading3FSBChar"/>
    <w:qFormat/>
    <w:rsid w:val="00C42E3F"/>
    <w:pPr>
      <w:shd w:val="clear" w:color="auto" w:fill="FFFFFF" w:themeFill="background1"/>
    </w:pPr>
    <w:rPr>
      <w:sz w:val="22"/>
      <w:u w:val="single"/>
    </w:rPr>
  </w:style>
  <w:style w:type="paragraph" w:customStyle="1" w:styleId="Default">
    <w:name w:val="Default"/>
    <w:rsid w:val="006776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2110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0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4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4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44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C24EC"/>
    <w:rPr>
      <w:rFonts w:ascii="Arial" w:eastAsiaTheme="majorEastAsia" w:hAnsi="Arial" w:cstheme="majorBidi"/>
      <w:spacing w:val="-10"/>
      <w:kern w:val="28"/>
      <w:sz w:val="56"/>
      <w:szCs w:val="56"/>
      <w:shd w:val="clear" w:color="auto" w:fill="000000" w:themeFill="tex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15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15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C15B7"/>
    <w:rPr>
      <w:vertAlign w:val="superscript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2B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067848"/>
    <w:rPr>
      <w:rFonts w:eastAsiaTheme="majorEastAsia" w:cs="Arial"/>
      <w:color w:val="000000" w:themeColor="text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7B32"/>
    <w:rPr>
      <w:color w:val="0563C1" w:themeColor="hyperlink"/>
      <w:u w:val="single"/>
    </w:rPr>
  </w:style>
  <w:style w:type="character" w:customStyle="1" w:styleId="Heading3FSBChar">
    <w:name w:val="Heading 3 FSB Char"/>
    <w:basedOn w:val="Heading2Char"/>
    <w:link w:val="Heading3FSB"/>
    <w:rsid w:val="00E22A59"/>
    <w:rPr>
      <w:rFonts w:ascii="Arial" w:hAnsi="Arial" w:cs="Arial"/>
      <w:b/>
      <w:sz w:val="24"/>
      <w:u w:val="single"/>
      <w:shd w:val="clear" w:color="auto" w:fill="FFFFFF" w:themeFill="background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058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058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A0589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3596D"/>
    <w:rPr>
      <w:color w:val="954F72" w:themeColor="followedHyperlink"/>
      <w:u w:val="single"/>
    </w:rPr>
  </w:style>
  <w:style w:type="table" w:customStyle="1" w:styleId="TableGrid6">
    <w:name w:val="Table Grid6"/>
    <w:basedOn w:val="TableNormal"/>
    <w:next w:val="TableGrid"/>
    <w:uiPriority w:val="39"/>
    <w:rsid w:val="001B32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3E6733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69405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2DC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2DC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DC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DC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7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6B131.28C3E91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E6F75-51EE-4CE8-8E94-F9A5C243261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55</Words>
  <Characters>2598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 A Reserve Bank</Company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ndeka Langa</dc:creator>
  <cp:lastModifiedBy>Tessa Bredenkamp</cp:lastModifiedBy>
  <cp:revision>2</cp:revision>
  <dcterms:created xsi:type="dcterms:W3CDTF">2022-09-12T06:58:00Z</dcterms:created>
  <dcterms:modified xsi:type="dcterms:W3CDTF">2022-09-12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c52299-74de-4dfd-b117-c9c408edfa50_Enabled">
    <vt:lpwstr>true</vt:lpwstr>
  </property>
  <property fmtid="{D5CDD505-2E9C-101B-9397-08002B2CF9AE}" pid="3" name="MSIP_Label_70c52299-74de-4dfd-b117-c9c408edfa50_SetDate">
    <vt:lpwstr>2021-11-24T08:55:24Z</vt:lpwstr>
  </property>
  <property fmtid="{D5CDD505-2E9C-101B-9397-08002B2CF9AE}" pid="4" name="MSIP_Label_70c52299-74de-4dfd-b117-c9c408edfa50_Method">
    <vt:lpwstr>Standard</vt:lpwstr>
  </property>
  <property fmtid="{D5CDD505-2E9C-101B-9397-08002B2CF9AE}" pid="5" name="MSIP_Label_70c52299-74de-4dfd-b117-c9c408edfa50_Name">
    <vt:lpwstr>Restricted</vt:lpwstr>
  </property>
  <property fmtid="{D5CDD505-2E9C-101B-9397-08002B2CF9AE}" pid="6" name="MSIP_Label_70c52299-74de-4dfd-b117-c9c408edfa50_SiteId">
    <vt:lpwstr>853cbaab-a620-4178-8933-88d76414184a</vt:lpwstr>
  </property>
  <property fmtid="{D5CDD505-2E9C-101B-9397-08002B2CF9AE}" pid="7" name="MSIP_Label_70c52299-74de-4dfd-b117-c9c408edfa50_ActionId">
    <vt:lpwstr>7c57d20d-8597-4675-b2ea-42b1a86f63e3</vt:lpwstr>
  </property>
  <property fmtid="{D5CDD505-2E9C-101B-9397-08002B2CF9AE}" pid="8" name="MSIP_Label_70c52299-74de-4dfd-b117-c9c408edfa50_ContentBits">
    <vt:lpwstr>0</vt:lpwstr>
  </property>
</Properties>
</file>